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p>
    <w:tbl>
      <w:tblPr>
        <w:tblStyle w:val="GridTable6ColorfulAccent3"/>
        <w:tblW w:w="0" w:type="auto"/>
        <w:tblLook w:val="04A0"/>
      </w:tblPr>
      <w:tblGrid>
        <w:gridCol w:w="9350"/>
      </w:tblGrid>
      <w:tr w:rsidR="00114EE5" w:rsidTr="00114EE5">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3C3ACF" w:rsidRPr="00DC6183" w:rsidRDefault="003C3ACF" w:rsidP="003C3ACF">
      <w:pPr>
        <w:spacing w:before="240"/>
        <w:jc w:val="center"/>
        <w:rPr>
          <w:rFonts w:ascii="Arial" w:hAnsi="Arial" w:cs="Arial"/>
          <w:b/>
          <w:bCs/>
          <w:lang w:val="en-ZA"/>
        </w:rPr>
      </w:pPr>
      <w:r w:rsidRPr="004F3DF8">
        <w:rPr>
          <w:rFonts w:ascii="Arial" w:hAnsi="Arial" w:cs="Arial"/>
          <w:b/>
          <w:bCs/>
          <w:lang w:val="en-ZA"/>
        </w:rPr>
        <w:t xml:space="preserve">NATIONAL </w:t>
      </w:r>
      <w:r w:rsidRPr="00DC6183">
        <w:rPr>
          <w:rFonts w:ascii="Arial" w:hAnsi="Arial" w:cs="Arial"/>
          <w:b/>
          <w:bCs/>
          <w:lang w:val="en-ZA"/>
        </w:rPr>
        <w:t xml:space="preserve">ASSEMBLY </w:t>
      </w:r>
    </w:p>
    <w:p w:rsidR="003C3ACF" w:rsidRPr="00DC6183" w:rsidRDefault="003C3ACF" w:rsidP="003C3ACF">
      <w:pPr>
        <w:jc w:val="center"/>
        <w:rPr>
          <w:rFonts w:ascii="Arial" w:hAnsi="Arial" w:cs="Arial"/>
          <w:b/>
          <w:bCs/>
          <w:lang w:val="en-ZA"/>
        </w:rPr>
      </w:pPr>
      <w:r w:rsidRPr="00DC6183">
        <w:rPr>
          <w:rFonts w:ascii="Arial" w:hAnsi="Arial" w:cs="Arial"/>
          <w:b/>
          <w:bCs/>
          <w:lang w:val="en-ZA"/>
        </w:rPr>
        <w:t>FOR WRITTEN REPLY</w:t>
      </w:r>
    </w:p>
    <w:p w:rsidR="003C3ACF" w:rsidRPr="00DC6183" w:rsidRDefault="003C3ACF" w:rsidP="003C3ACF">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1424</w:t>
      </w:r>
    </w:p>
    <w:p w:rsidR="003C3ACF" w:rsidRPr="00DC6183" w:rsidRDefault="003C3ACF" w:rsidP="003C3ACF">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21</w:t>
      </w:r>
      <w:r w:rsidRPr="00DC6183">
        <w:rPr>
          <w:rFonts w:ascii="Arial" w:hAnsi="Arial" w:cs="Arial"/>
          <w:b/>
          <w:bCs/>
          <w:lang w:val="en-ZA"/>
        </w:rPr>
        <w:t>/</w:t>
      </w:r>
      <w:r>
        <w:rPr>
          <w:rFonts w:ascii="Arial" w:hAnsi="Arial" w:cs="Arial"/>
          <w:b/>
          <w:bCs/>
          <w:lang w:val="en-ZA"/>
        </w:rPr>
        <w:t>05</w:t>
      </w:r>
      <w:r w:rsidRPr="00DC6183">
        <w:rPr>
          <w:rFonts w:ascii="Arial" w:hAnsi="Arial" w:cs="Arial"/>
          <w:b/>
          <w:bCs/>
          <w:lang w:val="en-ZA"/>
        </w:rPr>
        <w:t>/20</w:t>
      </w:r>
      <w:r>
        <w:rPr>
          <w:rFonts w:ascii="Arial" w:hAnsi="Arial" w:cs="Arial"/>
          <w:b/>
          <w:bCs/>
          <w:lang w:val="en-ZA"/>
        </w:rPr>
        <w:t>21</w:t>
      </w:r>
    </w:p>
    <w:p w:rsidR="003C3ACF" w:rsidRPr="00FF2AAB" w:rsidRDefault="003C3ACF" w:rsidP="003C3ACF">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14</w:t>
      </w:r>
      <w:r w:rsidRPr="00DC6183">
        <w:rPr>
          <w:rFonts w:ascii="Arial" w:hAnsi="Arial" w:cs="Arial"/>
          <w:b/>
          <w:bCs/>
          <w:lang w:val="en-ZA"/>
        </w:rPr>
        <w:t xml:space="preserve"> OF 20</w:t>
      </w:r>
      <w:r>
        <w:rPr>
          <w:rFonts w:ascii="Arial" w:hAnsi="Arial" w:cs="Arial"/>
          <w:b/>
          <w:bCs/>
          <w:lang w:val="en-ZA"/>
        </w:rPr>
        <w:t>21</w:t>
      </w:r>
    </w:p>
    <w:p w:rsidR="003C3ACF" w:rsidRPr="00B92419" w:rsidRDefault="003C3ACF" w:rsidP="003C3ACF">
      <w:pPr>
        <w:spacing w:before="100" w:beforeAutospacing="1" w:after="100" w:afterAutospacing="1" w:line="360" w:lineRule="auto"/>
        <w:ind w:left="720" w:hanging="720"/>
        <w:jc w:val="both"/>
        <w:outlineLvl w:val="0"/>
        <w:rPr>
          <w:rFonts w:ascii="Arial" w:hAnsi="Arial" w:cs="Arial"/>
          <w:b/>
          <w:lang w:val="en-ZA"/>
        </w:rPr>
      </w:pPr>
      <w:r w:rsidRPr="00B92419">
        <w:rPr>
          <w:rFonts w:ascii="Arial" w:hAnsi="Arial" w:cs="Arial"/>
          <w:b/>
          <w:lang w:val="en-ZA"/>
        </w:rPr>
        <w:t>Ms H S Winkler (DA) to ask the Minister of Higher Education, Science and Innovation</w:t>
      </w:r>
      <w:r w:rsidR="00410640" w:rsidRPr="00B92419">
        <w:rPr>
          <w:rFonts w:ascii="Arial" w:hAnsi="Arial" w:cs="Arial"/>
          <w:b/>
          <w:lang w:val="en-ZA"/>
        </w:rPr>
        <w:fldChar w:fldCharType="begin"/>
      </w:r>
      <w:r w:rsidRPr="00B92419">
        <w:rPr>
          <w:rFonts w:ascii="Arial" w:hAnsi="Arial" w:cs="Arial"/>
          <w:lang w:val="en-ZA"/>
        </w:rPr>
        <w:instrText xml:space="preserve"> XE "</w:instrText>
      </w:r>
      <w:r w:rsidRPr="00B92419">
        <w:rPr>
          <w:rFonts w:ascii="Arial" w:hAnsi="Arial" w:cs="Arial"/>
          <w:b/>
          <w:lang w:val="en-ZA"/>
        </w:rPr>
        <w:instrText>Higher Education, Science and Innovation</w:instrText>
      </w:r>
      <w:r w:rsidRPr="00B92419">
        <w:rPr>
          <w:rFonts w:ascii="Arial" w:hAnsi="Arial" w:cs="Arial"/>
          <w:lang w:val="en-ZA"/>
        </w:rPr>
        <w:instrText xml:space="preserve">" </w:instrText>
      </w:r>
      <w:r w:rsidR="00410640" w:rsidRPr="00B92419">
        <w:rPr>
          <w:rFonts w:ascii="Arial" w:hAnsi="Arial" w:cs="Arial"/>
          <w:b/>
          <w:lang w:val="en-ZA"/>
        </w:rPr>
        <w:fldChar w:fldCharType="end"/>
      </w:r>
      <w:r w:rsidRPr="00B92419">
        <w:rPr>
          <w:rFonts w:ascii="Arial" w:hAnsi="Arial" w:cs="Arial"/>
          <w:b/>
          <w:lang w:val="en-ZA"/>
        </w:rPr>
        <w:t>:</w:t>
      </w:r>
    </w:p>
    <w:p w:rsidR="003C3ACF" w:rsidRPr="004E5B03" w:rsidRDefault="003C3ACF" w:rsidP="003C3ACF">
      <w:pPr>
        <w:spacing w:before="100" w:beforeAutospacing="1" w:after="100" w:afterAutospacing="1" w:line="360" w:lineRule="auto"/>
        <w:ind w:left="709" w:firstLine="11"/>
        <w:jc w:val="both"/>
        <w:rPr>
          <w:rFonts w:ascii="Arial" w:hAnsi="Arial" w:cs="Arial"/>
          <w:lang w:val="en-ZA"/>
        </w:rPr>
      </w:pPr>
      <w:r w:rsidRPr="00B92419">
        <w:rPr>
          <w:rFonts w:ascii="Arial" w:hAnsi="Arial" w:cs="Arial"/>
          <w:lang w:val="en-ZA"/>
        </w:rPr>
        <w:t xml:space="preserve">(a) Whether his department has been informed that </w:t>
      </w:r>
      <w:proofErr w:type="spellStart"/>
      <w:r w:rsidRPr="00B92419">
        <w:rPr>
          <w:rFonts w:ascii="Arial" w:hAnsi="Arial" w:cs="Arial"/>
          <w:lang w:val="en-ZA"/>
        </w:rPr>
        <w:t>Centec</w:t>
      </w:r>
      <w:proofErr w:type="spellEnd"/>
      <w:r w:rsidRPr="00B92419">
        <w:rPr>
          <w:rFonts w:ascii="Arial" w:hAnsi="Arial" w:cs="Arial"/>
          <w:lang w:val="en-ZA"/>
        </w:rPr>
        <w:t xml:space="preserve"> College, Springfield Campus, in KwaZulu-Natal is situated next to an unmanaged landfill site that is regularly set on fire sending toxic smoke billowing into classrooms during the COVID-19 pandemic; if not, how will his department urgently address the issue; if so, (b) what is the plan of his department in order to protect the students from respiratory illnesses caused by toxic fumes from the landfill site?</w:t>
      </w:r>
      <w:r w:rsidRPr="00B92419">
        <w:rPr>
          <w:rFonts w:ascii="Arial" w:hAnsi="Arial" w:cs="Arial"/>
          <w:lang w:val="en-ZA"/>
        </w:rPr>
        <w:tab/>
      </w:r>
      <w:r w:rsidRPr="00B92419">
        <w:rPr>
          <w:rFonts w:ascii="Arial" w:hAnsi="Arial" w:cs="Arial"/>
          <w:lang w:val="en-ZA"/>
        </w:rPr>
        <w:tab/>
      </w:r>
      <w:r w:rsidRPr="00B92419">
        <w:rPr>
          <w:rFonts w:ascii="Arial" w:hAnsi="Arial" w:cs="Arial"/>
          <w:lang w:val="en-ZA"/>
        </w:rPr>
        <w:tab/>
      </w:r>
      <w:r w:rsidRPr="00B92419">
        <w:rPr>
          <w:rFonts w:ascii="Arial" w:hAnsi="Arial" w:cs="Arial"/>
          <w:lang w:val="en-ZA"/>
        </w:rPr>
        <w:tab/>
      </w:r>
      <w:r w:rsidRPr="00B92419">
        <w:rPr>
          <w:rFonts w:ascii="Arial" w:hAnsi="Arial" w:cs="Arial"/>
          <w:lang w:val="en-ZA"/>
        </w:rPr>
        <w:tab/>
      </w:r>
    </w:p>
    <w:p w:rsidR="003C3ACF" w:rsidRPr="00B92419" w:rsidRDefault="003C3ACF" w:rsidP="003C3ACF">
      <w:pPr>
        <w:spacing w:before="100" w:beforeAutospacing="1" w:after="100" w:afterAutospacing="1" w:line="360" w:lineRule="auto"/>
        <w:ind w:left="7909" w:firstLine="11"/>
        <w:jc w:val="both"/>
        <w:rPr>
          <w:rFonts w:ascii="Arial" w:hAnsi="Arial" w:cs="Arial"/>
          <w:b/>
          <w:lang w:val="en-ZA"/>
        </w:rPr>
      </w:pPr>
      <w:r w:rsidRPr="00B92419">
        <w:rPr>
          <w:rFonts w:ascii="Arial" w:hAnsi="Arial" w:cs="Arial"/>
          <w:b/>
          <w:lang w:val="en-ZA"/>
        </w:rPr>
        <w:t>NW1622E</w:t>
      </w:r>
    </w:p>
    <w:p w:rsidR="003C3ACF" w:rsidRPr="00137253" w:rsidRDefault="003C3ACF" w:rsidP="003C3ACF">
      <w:pPr>
        <w:spacing w:before="100" w:beforeAutospacing="1" w:after="100" w:afterAutospacing="1" w:line="360" w:lineRule="auto"/>
        <w:ind w:left="1418" w:hanging="709"/>
        <w:jc w:val="both"/>
        <w:rPr>
          <w:rFonts w:ascii="Arial" w:hAnsi="Arial" w:cs="Arial"/>
          <w:lang w:val="en-ZA"/>
        </w:rPr>
      </w:pPr>
    </w:p>
    <w:p w:rsidR="003C3ACF" w:rsidRDefault="003C3ACF" w:rsidP="003C3ACF">
      <w:pPr>
        <w:spacing w:before="100" w:beforeAutospacing="1" w:after="100" w:afterAutospacing="1" w:line="360" w:lineRule="auto"/>
        <w:jc w:val="both"/>
        <w:outlineLvl w:val="0"/>
        <w:rPr>
          <w:rFonts w:ascii="Times New Roman" w:hAnsi="Times New Roman" w:cs="Times New Roman"/>
          <w:b/>
          <w:sz w:val="20"/>
          <w:szCs w:val="20"/>
          <w:lang w:val="en-ZA"/>
        </w:rPr>
      </w:pPr>
    </w:p>
    <w:p w:rsidR="003C3ACF" w:rsidRDefault="003C3ACF" w:rsidP="003C3ACF">
      <w:pPr>
        <w:spacing w:before="100" w:beforeAutospacing="1" w:after="100" w:afterAutospacing="1" w:line="360" w:lineRule="auto"/>
        <w:jc w:val="both"/>
        <w:outlineLvl w:val="0"/>
        <w:rPr>
          <w:rFonts w:ascii="Arial" w:hAnsi="Arial" w:cs="Arial"/>
          <w:b/>
        </w:rPr>
      </w:pPr>
    </w:p>
    <w:p w:rsidR="00A71AA0" w:rsidRDefault="00A71AA0" w:rsidP="003C3ACF">
      <w:pPr>
        <w:spacing w:before="100" w:beforeAutospacing="1" w:after="100" w:afterAutospacing="1" w:line="360" w:lineRule="auto"/>
        <w:jc w:val="both"/>
        <w:outlineLvl w:val="0"/>
        <w:rPr>
          <w:rFonts w:ascii="Arial" w:hAnsi="Arial" w:cs="Arial"/>
          <w:b/>
        </w:rPr>
      </w:pPr>
    </w:p>
    <w:p w:rsidR="00A71AA0" w:rsidRDefault="00A71AA0" w:rsidP="003C3ACF">
      <w:pPr>
        <w:spacing w:before="100" w:beforeAutospacing="1" w:after="100" w:afterAutospacing="1" w:line="360" w:lineRule="auto"/>
        <w:jc w:val="both"/>
        <w:outlineLvl w:val="0"/>
        <w:rPr>
          <w:rFonts w:ascii="Arial" w:hAnsi="Arial" w:cs="Arial"/>
          <w:b/>
        </w:rPr>
      </w:pPr>
    </w:p>
    <w:p w:rsidR="00A71AA0" w:rsidRDefault="00A71AA0" w:rsidP="003C3ACF">
      <w:pPr>
        <w:spacing w:before="100" w:beforeAutospacing="1" w:after="100" w:afterAutospacing="1" w:line="360" w:lineRule="auto"/>
        <w:jc w:val="both"/>
        <w:outlineLvl w:val="0"/>
        <w:rPr>
          <w:rFonts w:ascii="Arial" w:hAnsi="Arial" w:cs="Arial"/>
          <w:b/>
        </w:rPr>
      </w:pPr>
    </w:p>
    <w:p w:rsidR="00A71AA0" w:rsidRDefault="00A71AA0" w:rsidP="003C3ACF">
      <w:pPr>
        <w:spacing w:before="100" w:beforeAutospacing="1" w:after="100" w:afterAutospacing="1" w:line="360" w:lineRule="auto"/>
        <w:jc w:val="both"/>
        <w:outlineLvl w:val="0"/>
        <w:rPr>
          <w:rFonts w:ascii="Arial" w:hAnsi="Arial" w:cs="Arial"/>
          <w:b/>
        </w:rPr>
      </w:pPr>
    </w:p>
    <w:p w:rsidR="00A71AA0" w:rsidRDefault="00A71AA0" w:rsidP="003C3ACF">
      <w:pPr>
        <w:spacing w:before="100" w:beforeAutospacing="1" w:after="100" w:afterAutospacing="1" w:line="360" w:lineRule="auto"/>
        <w:jc w:val="both"/>
        <w:outlineLvl w:val="0"/>
        <w:rPr>
          <w:rFonts w:ascii="Arial" w:hAnsi="Arial" w:cs="Arial"/>
          <w:b/>
        </w:rPr>
      </w:pPr>
    </w:p>
    <w:p w:rsidR="00A71AA0" w:rsidRDefault="00A71AA0" w:rsidP="003C3ACF">
      <w:pPr>
        <w:spacing w:before="100" w:beforeAutospacing="1" w:after="100" w:afterAutospacing="1" w:line="360" w:lineRule="auto"/>
        <w:jc w:val="both"/>
        <w:outlineLvl w:val="0"/>
        <w:rPr>
          <w:rFonts w:ascii="Arial" w:hAnsi="Arial" w:cs="Arial"/>
          <w:b/>
        </w:rPr>
      </w:pPr>
    </w:p>
    <w:p w:rsidR="003C3ACF" w:rsidRPr="00FD745A" w:rsidRDefault="003C3ACF" w:rsidP="003C3ACF">
      <w:pPr>
        <w:spacing w:before="100" w:beforeAutospacing="1" w:after="100" w:afterAutospacing="1" w:line="360" w:lineRule="auto"/>
        <w:jc w:val="both"/>
        <w:outlineLvl w:val="0"/>
        <w:rPr>
          <w:rFonts w:ascii="Arial" w:hAnsi="Arial" w:cs="Arial"/>
          <w:lang w:val="en-ZA"/>
        </w:rPr>
      </w:pPr>
      <w:bookmarkStart w:id="0" w:name="_GoBack"/>
      <w:bookmarkEnd w:id="0"/>
      <w:r w:rsidRPr="004F3DF8">
        <w:rPr>
          <w:rFonts w:ascii="Arial" w:hAnsi="Arial" w:cs="Arial"/>
          <w:b/>
        </w:rPr>
        <w:lastRenderedPageBreak/>
        <w:t>REPLY:</w:t>
      </w:r>
    </w:p>
    <w:p w:rsidR="003C3ACF" w:rsidRPr="00BA2851" w:rsidRDefault="003C3ACF" w:rsidP="003C3ACF">
      <w:pPr>
        <w:pStyle w:val="NormalWeb"/>
        <w:spacing w:line="360" w:lineRule="auto"/>
        <w:ind w:left="540"/>
        <w:jc w:val="both"/>
        <w:rPr>
          <w:rFonts w:ascii="Arial" w:hAnsi="Arial" w:cs="Arial"/>
          <w:sz w:val="22"/>
          <w:szCs w:val="22"/>
        </w:rPr>
      </w:pPr>
      <w:r w:rsidRPr="00BA2851">
        <w:rPr>
          <w:rFonts w:ascii="Arial" w:hAnsi="Arial" w:cs="Arial"/>
          <w:sz w:val="22"/>
          <w:szCs w:val="22"/>
        </w:rPr>
        <w:t>(a)</w:t>
      </w:r>
      <w:r>
        <w:rPr>
          <w:rFonts w:ascii="Arial" w:hAnsi="Arial" w:cs="Arial"/>
          <w:sz w:val="22"/>
          <w:szCs w:val="22"/>
        </w:rPr>
        <w:t xml:space="preserve"> </w:t>
      </w:r>
      <w:r w:rsidRPr="00BA2851">
        <w:rPr>
          <w:rFonts w:ascii="Arial" w:hAnsi="Arial" w:cs="Arial"/>
          <w:sz w:val="22"/>
          <w:szCs w:val="22"/>
        </w:rPr>
        <w:t xml:space="preserve">The Department was not informed that the </w:t>
      </w:r>
      <w:proofErr w:type="spellStart"/>
      <w:r w:rsidRPr="00BA2851">
        <w:rPr>
          <w:rFonts w:ascii="Arial" w:hAnsi="Arial" w:cs="Arial"/>
          <w:sz w:val="22"/>
          <w:szCs w:val="22"/>
        </w:rPr>
        <w:t>Thekwini</w:t>
      </w:r>
      <w:proofErr w:type="spellEnd"/>
      <w:r w:rsidRPr="00BA2851">
        <w:rPr>
          <w:rFonts w:ascii="Arial" w:hAnsi="Arial" w:cs="Arial"/>
          <w:sz w:val="22"/>
          <w:szCs w:val="22"/>
        </w:rPr>
        <w:t xml:space="preserve"> TVET College, Springfield Campus is experiencing issues with the landfill site adjacent to the campus. The matter has been escalated to an intergovernmental process that will involve the Municipality and Provincial COGTA coordinated by the Office of the Minister.</w:t>
      </w:r>
    </w:p>
    <w:p w:rsidR="009A444A" w:rsidRPr="00437417" w:rsidRDefault="003C3ACF" w:rsidP="003C3ACF">
      <w:pPr>
        <w:pStyle w:val="NormalWeb"/>
        <w:spacing w:line="360" w:lineRule="auto"/>
        <w:ind w:left="450"/>
        <w:jc w:val="both"/>
        <w:rPr>
          <w:rFonts w:ascii="Arial" w:hAnsi="Arial" w:cs="Arial"/>
          <w:sz w:val="22"/>
          <w:szCs w:val="22"/>
        </w:rPr>
      </w:pPr>
      <w:r w:rsidRPr="00BA2851">
        <w:rPr>
          <w:rFonts w:ascii="Arial" w:hAnsi="Arial" w:cs="Arial"/>
          <w:sz w:val="22"/>
          <w:szCs w:val="22"/>
        </w:rPr>
        <w:t>(b)</w:t>
      </w:r>
      <w:r>
        <w:rPr>
          <w:rFonts w:ascii="Arial" w:hAnsi="Arial" w:cs="Arial"/>
          <w:sz w:val="22"/>
          <w:szCs w:val="22"/>
        </w:rPr>
        <w:t xml:space="preserve"> </w:t>
      </w:r>
      <w:r w:rsidRPr="00BA2851">
        <w:rPr>
          <w:rFonts w:ascii="Arial" w:hAnsi="Arial" w:cs="Arial"/>
          <w:sz w:val="22"/>
          <w:szCs w:val="22"/>
        </w:rPr>
        <w:t>As the matter has now been brought to the attention of the Department, an urgent intervention is underway to deter the illegal dumping on and around the site, which will in turn deter the burning of refuse by the illegal persons accessing the site.</w:t>
      </w:r>
    </w:p>
    <w:p w:rsidR="0049674B" w:rsidRPr="00F35717" w:rsidRDefault="0049674B" w:rsidP="00D91BB8">
      <w:pPr>
        <w:spacing w:before="100" w:beforeAutospacing="1" w:after="100" w:afterAutospacing="1" w:line="360" w:lineRule="auto"/>
        <w:jc w:val="both"/>
        <w:rPr>
          <w:rFonts w:ascii="Arial" w:eastAsia="Times New Roman" w:hAnsi="Arial" w:cs="Arial"/>
          <w:lang w:val="en-ZA" w:eastAsia="en-ZA"/>
        </w:rPr>
      </w:pPr>
    </w:p>
    <w:p w:rsidR="003B3EA2" w:rsidRPr="00A042DF" w:rsidRDefault="003B3EA2" w:rsidP="003B3EA2">
      <w:pPr>
        <w:pStyle w:val="NormalWeb"/>
        <w:spacing w:line="360" w:lineRule="auto"/>
        <w:jc w:val="both"/>
        <w:rPr>
          <w:rFonts w:ascii="Arial" w:hAnsi="Arial" w:cs="Arial"/>
          <w:sz w:val="22"/>
          <w:szCs w:val="22"/>
        </w:rPr>
      </w:pPr>
    </w:p>
    <w:p w:rsidR="00BD00C9" w:rsidRPr="00BD00C9" w:rsidRDefault="00BD00C9" w:rsidP="001B6342">
      <w:pPr>
        <w:spacing w:before="240"/>
        <w:jc w:val="center"/>
        <w:rPr>
          <w:rFonts w:ascii="Arial" w:hAnsi="Arial" w:cs="Arial"/>
        </w:rPr>
      </w:pPr>
    </w:p>
    <w:sectPr w:rsidR="00BD00C9" w:rsidRPr="00BD00C9" w:rsidSect="00B26370">
      <w:pgSz w:w="12240" w:h="15840" w:code="1"/>
      <w:pgMar w:top="1440" w:right="1440" w:bottom="1440" w:left="1440"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6F1B8F"/>
    <w:multiLevelType w:val="hybridMultilevel"/>
    <w:tmpl w:val="0AFA9856"/>
    <w:lvl w:ilvl="0" w:tplc="5EEAD618">
      <w:start w:val="1"/>
      <w:numFmt w:val="decimal"/>
      <w:lvlText w:val="(%1)"/>
      <w:lvlJc w:val="left"/>
      <w:pPr>
        <w:ind w:left="371" w:hanging="360"/>
      </w:pPr>
      <w:rPr>
        <w:rFonts w:hint="default"/>
      </w:rPr>
    </w:lvl>
    <w:lvl w:ilvl="1" w:tplc="1C090019">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abstractNum w:abstractNumId="1">
    <w:nsid w:val="0AB90445"/>
    <w:multiLevelType w:val="hybridMultilevel"/>
    <w:tmpl w:val="F35E20F2"/>
    <w:lvl w:ilvl="0" w:tplc="493276A2">
      <w:start w:val="1"/>
      <w:numFmt w:val="lowerLetter"/>
      <w:lvlText w:val="(%1)"/>
      <w:lvlJc w:val="left"/>
      <w:pPr>
        <w:ind w:left="360" w:hanging="360"/>
      </w:pPr>
      <w:rPr>
        <w:rFonts w:ascii="Arial" w:eastAsia="Calibri" w:hAnsi="Arial" w:cs="Arial"/>
        <w:b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
    <w:nsid w:val="0FA55F9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13C11926"/>
    <w:multiLevelType w:val="hybridMultilevel"/>
    <w:tmpl w:val="7FCC11CE"/>
    <w:lvl w:ilvl="0" w:tplc="02143B40">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4">
    <w:nsid w:val="1B344459"/>
    <w:multiLevelType w:val="hybridMultilevel"/>
    <w:tmpl w:val="B7CA36D6"/>
    <w:lvl w:ilvl="0" w:tplc="8D0ECC4A">
      <w:start w:val="1"/>
      <w:numFmt w:val="lowerLetter"/>
      <w:lvlText w:val="%1)"/>
      <w:lvlJc w:val="left"/>
      <w:pPr>
        <w:ind w:left="420" w:hanging="360"/>
      </w:pPr>
      <w:rPr>
        <w:rFonts w:hint="default"/>
      </w:rPr>
    </w:lvl>
    <w:lvl w:ilvl="1" w:tplc="1C090019">
      <w:start w:val="1"/>
      <w:numFmt w:val="lowerLetter"/>
      <w:lvlText w:val="%2."/>
      <w:lvlJc w:val="left"/>
      <w:pPr>
        <w:ind w:left="1140" w:hanging="360"/>
      </w:pPr>
    </w:lvl>
    <w:lvl w:ilvl="2" w:tplc="1C09001B" w:tentative="1">
      <w:start w:val="1"/>
      <w:numFmt w:val="lowerRoman"/>
      <w:lvlText w:val="%3."/>
      <w:lvlJc w:val="right"/>
      <w:pPr>
        <w:ind w:left="1860" w:hanging="180"/>
      </w:pPr>
    </w:lvl>
    <w:lvl w:ilvl="3" w:tplc="1C09000F" w:tentative="1">
      <w:start w:val="1"/>
      <w:numFmt w:val="decimal"/>
      <w:lvlText w:val="%4."/>
      <w:lvlJc w:val="left"/>
      <w:pPr>
        <w:ind w:left="2580" w:hanging="360"/>
      </w:pPr>
    </w:lvl>
    <w:lvl w:ilvl="4" w:tplc="1C090019" w:tentative="1">
      <w:start w:val="1"/>
      <w:numFmt w:val="lowerLetter"/>
      <w:lvlText w:val="%5."/>
      <w:lvlJc w:val="left"/>
      <w:pPr>
        <w:ind w:left="3300" w:hanging="360"/>
      </w:pPr>
    </w:lvl>
    <w:lvl w:ilvl="5" w:tplc="1C09001B" w:tentative="1">
      <w:start w:val="1"/>
      <w:numFmt w:val="lowerRoman"/>
      <w:lvlText w:val="%6."/>
      <w:lvlJc w:val="right"/>
      <w:pPr>
        <w:ind w:left="4020" w:hanging="180"/>
      </w:pPr>
    </w:lvl>
    <w:lvl w:ilvl="6" w:tplc="1C09000F" w:tentative="1">
      <w:start w:val="1"/>
      <w:numFmt w:val="decimal"/>
      <w:lvlText w:val="%7."/>
      <w:lvlJc w:val="left"/>
      <w:pPr>
        <w:ind w:left="4740" w:hanging="360"/>
      </w:pPr>
    </w:lvl>
    <w:lvl w:ilvl="7" w:tplc="1C090019" w:tentative="1">
      <w:start w:val="1"/>
      <w:numFmt w:val="lowerLetter"/>
      <w:lvlText w:val="%8."/>
      <w:lvlJc w:val="left"/>
      <w:pPr>
        <w:ind w:left="5460" w:hanging="360"/>
      </w:pPr>
    </w:lvl>
    <w:lvl w:ilvl="8" w:tplc="1C09001B" w:tentative="1">
      <w:start w:val="1"/>
      <w:numFmt w:val="lowerRoman"/>
      <w:lvlText w:val="%9."/>
      <w:lvlJc w:val="right"/>
      <w:pPr>
        <w:ind w:left="6180" w:hanging="180"/>
      </w:pPr>
    </w:lvl>
  </w:abstractNum>
  <w:abstractNum w:abstractNumId="5">
    <w:nsid w:val="1CA818B9"/>
    <w:multiLevelType w:val="hybridMultilevel"/>
    <w:tmpl w:val="BEB23F64"/>
    <w:lvl w:ilvl="0" w:tplc="6840DC1C">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6">
    <w:nsid w:val="1FAC3FE9"/>
    <w:multiLevelType w:val="hybridMultilevel"/>
    <w:tmpl w:val="118A366C"/>
    <w:lvl w:ilvl="0" w:tplc="2F42545C">
      <w:start w:val="3"/>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nsid w:val="20F10112"/>
    <w:multiLevelType w:val="hybridMultilevel"/>
    <w:tmpl w:val="A63247EA"/>
    <w:lvl w:ilvl="0" w:tplc="20B638C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nsid w:val="2122561B"/>
    <w:multiLevelType w:val="hybridMultilevel"/>
    <w:tmpl w:val="33104DF8"/>
    <w:lvl w:ilvl="0" w:tplc="F006C81A">
      <w:start w:val="1"/>
      <w:numFmt w:val="bullet"/>
      <w:lvlText w:val="-"/>
      <w:lvlJc w:val="left"/>
      <w:pPr>
        <w:ind w:left="927" w:hanging="360"/>
      </w:pPr>
      <w:rPr>
        <w:rFonts w:ascii="Symbol" w:hAnsi="Symbol" w:hint="default"/>
        <w:b/>
      </w:rPr>
    </w:lvl>
    <w:lvl w:ilvl="1" w:tplc="1C090003" w:tentative="1">
      <w:start w:val="1"/>
      <w:numFmt w:val="bullet"/>
      <w:lvlText w:val="o"/>
      <w:lvlJc w:val="left"/>
      <w:pPr>
        <w:ind w:left="1647" w:hanging="360"/>
      </w:pPr>
      <w:rPr>
        <w:rFonts w:ascii="Courier New" w:hAnsi="Courier New" w:cs="Courier New" w:hint="default"/>
      </w:rPr>
    </w:lvl>
    <w:lvl w:ilvl="2" w:tplc="1C090005" w:tentative="1">
      <w:start w:val="1"/>
      <w:numFmt w:val="bullet"/>
      <w:lvlText w:val=""/>
      <w:lvlJc w:val="left"/>
      <w:pPr>
        <w:ind w:left="2367" w:hanging="360"/>
      </w:pPr>
      <w:rPr>
        <w:rFonts w:ascii="Wingdings" w:hAnsi="Wingdings" w:hint="default"/>
      </w:rPr>
    </w:lvl>
    <w:lvl w:ilvl="3" w:tplc="1C090001" w:tentative="1">
      <w:start w:val="1"/>
      <w:numFmt w:val="bullet"/>
      <w:lvlText w:val=""/>
      <w:lvlJc w:val="left"/>
      <w:pPr>
        <w:ind w:left="3087" w:hanging="360"/>
      </w:pPr>
      <w:rPr>
        <w:rFonts w:ascii="Symbol" w:hAnsi="Symbol" w:hint="default"/>
      </w:rPr>
    </w:lvl>
    <w:lvl w:ilvl="4" w:tplc="1C090003" w:tentative="1">
      <w:start w:val="1"/>
      <w:numFmt w:val="bullet"/>
      <w:lvlText w:val="o"/>
      <w:lvlJc w:val="left"/>
      <w:pPr>
        <w:ind w:left="3807" w:hanging="360"/>
      </w:pPr>
      <w:rPr>
        <w:rFonts w:ascii="Courier New" w:hAnsi="Courier New" w:cs="Courier New" w:hint="default"/>
      </w:rPr>
    </w:lvl>
    <w:lvl w:ilvl="5" w:tplc="1C090005" w:tentative="1">
      <w:start w:val="1"/>
      <w:numFmt w:val="bullet"/>
      <w:lvlText w:val=""/>
      <w:lvlJc w:val="left"/>
      <w:pPr>
        <w:ind w:left="4527" w:hanging="360"/>
      </w:pPr>
      <w:rPr>
        <w:rFonts w:ascii="Wingdings" w:hAnsi="Wingdings" w:hint="default"/>
      </w:rPr>
    </w:lvl>
    <w:lvl w:ilvl="6" w:tplc="1C090001" w:tentative="1">
      <w:start w:val="1"/>
      <w:numFmt w:val="bullet"/>
      <w:lvlText w:val=""/>
      <w:lvlJc w:val="left"/>
      <w:pPr>
        <w:ind w:left="5247" w:hanging="360"/>
      </w:pPr>
      <w:rPr>
        <w:rFonts w:ascii="Symbol" w:hAnsi="Symbol" w:hint="default"/>
      </w:rPr>
    </w:lvl>
    <w:lvl w:ilvl="7" w:tplc="1C090003" w:tentative="1">
      <w:start w:val="1"/>
      <w:numFmt w:val="bullet"/>
      <w:lvlText w:val="o"/>
      <w:lvlJc w:val="left"/>
      <w:pPr>
        <w:ind w:left="5967" w:hanging="360"/>
      </w:pPr>
      <w:rPr>
        <w:rFonts w:ascii="Courier New" w:hAnsi="Courier New" w:cs="Courier New" w:hint="default"/>
      </w:rPr>
    </w:lvl>
    <w:lvl w:ilvl="8" w:tplc="1C090005" w:tentative="1">
      <w:start w:val="1"/>
      <w:numFmt w:val="bullet"/>
      <w:lvlText w:val=""/>
      <w:lvlJc w:val="left"/>
      <w:pPr>
        <w:ind w:left="6687" w:hanging="360"/>
      </w:pPr>
      <w:rPr>
        <w:rFonts w:ascii="Wingdings" w:hAnsi="Wingdings" w:hint="default"/>
      </w:rPr>
    </w:lvl>
  </w:abstractNum>
  <w:abstractNum w:abstractNumId="9">
    <w:nsid w:val="21EC1B87"/>
    <w:multiLevelType w:val="hybridMultilevel"/>
    <w:tmpl w:val="6B6EC012"/>
    <w:lvl w:ilvl="0" w:tplc="335EE882">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0">
    <w:nsid w:val="220A08D1"/>
    <w:multiLevelType w:val="hybridMultilevel"/>
    <w:tmpl w:val="B4DE455A"/>
    <w:lvl w:ilvl="0" w:tplc="1C090019">
      <w:start w:val="1"/>
      <w:numFmt w:val="lowerLetter"/>
      <w:lvlText w:val="%1."/>
      <w:lvlJc w:val="left"/>
      <w:pPr>
        <w:ind w:left="360" w:hanging="360"/>
      </w:pPr>
      <w:rPr>
        <w:rFonts w:hint="default"/>
      </w:rPr>
    </w:lvl>
    <w:lvl w:ilvl="1" w:tplc="1C090019">
      <w:start w:val="1"/>
      <w:numFmt w:val="lowerLetter"/>
      <w:lvlText w:val="%2."/>
      <w:lvlJc w:val="left"/>
      <w:pPr>
        <w:ind w:left="1080" w:hanging="360"/>
      </w:pPr>
    </w:lvl>
    <w:lvl w:ilvl="2" w:tplc="1C09001B">
      <w:start w:val="1"/>
      <w:numFmt w:val="lowerRoman"/>
      <w:lvlText w:val="%3."/>
      <w:lvlJc w:val="right"/>
      <w:pPr>
        <w:ind w:left="1800" w:hanging="180"/>
      </w:pPr>
    </w:lvl>
    <w:lvl w:ilvl="3" w:tplc="1C09000F">
      <w:start w:val="1"/>
      <w:numFmt w:val="decimal"/>
      <w:lvlText w:val="%4."/>
      <w:lvlJc w:val="left"/>
      <w:pPr>
        <w:ind w:left="2520" w:hanging="360"/>
      </w:pPr>
    </w:lvl>
    <w:lvl w:ilvl="4" w:tplc="1C090019">
      <w:start w:val="1"/>
      <w:numFmt w:val="lowerLetter"/>
      <w:lvlText w:val="%5."/>
      <w:lvlJc w:val="left"/>
      <w:pPr>
        <w:ind w:left="3240" w:hanging="360"/>
      </w:pPr>
    </w:lvl>
    <w:lvl w:ilvl="5" w:tplc="1C09001B">
      <w:start w:val="1"/>
      <w:numFmt w:val="lowerRoman"/>
      <w:lvlText w:val="%6."/>
      <w:lvlJc w:val="right"/>
      <w:pPr>
        <w:ind w:left="3960" w:hanging="180"/>
      </w:pPr>
    </w:lvl>
    <w:lvl w:ilvl="6" w:tplc="1C09000F">
      <w:start w:val="1"/>
      <w:numFmt w:val="decimal"/>
      <w:lvlText w:val="%7."/>
      <w:lvlJc w:val="left"/>
      <w:pPr>
        <w:ind w:left="4680" w:hanging="360"/>
      </w:pPr>
    </w:lvl>
    <w:lvl w:ilvl="7" w:tplc="1C090019">
      <w:start w:val="1"/>
      <w:numFmt w:val="lowerLetter"/>
      <w:lvlText w:val="%8."/>
      <w:lvlJc w:val="left"/>
      <w:pPr>
        <w:ind w:left="5400" w:hanging="360"/>
      </w:pPr>
    </w:lvl>
    <w:lvl w:ilvl="8" w:tplc="1C09001B">
      <w:start w:val="1"/>
      <w:numFmt w:val="lowerRoman"/>
      <w:lvlText w:val="%9."/>
      <w:lvlJc w:val="right"/>
      <w:pPr>
        <w:ind w:left="6120" w:hanging="180"/>
      </w:pPr>
    </w:lvl>
  </w:abstractNum>
  <w:abstractNum w:abstractNumId="11">
    <w:nsid w:val="244D4491"/>
    <w:multiLevelType w:val="hybridMultilevel"/>
    <w:tmpl w:val="EB72F45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2">
    <w:nsid w:val="249B040E"/>
    <w:multiLevelType w:val="hybridMultilevel"/>
    <w:tmpl w:val="5B123256"/>
    <w:lvl w:ilvl="0" w:tplc="1C090011">
      <w:start w:val="1"/>
      <w:numFmt w:val="decimal"/>
      <w:lvlText w:val="%1)"/>
      <w:lvlJc w:val="left"/>
      <w:pPr>
        <w:ind w:left="3479" w:hanging="360"/>
      </w:pPr>
    </w:lvl>
    <w:lvl w:ilvl="1" w:tplc="1C090019">
      <w:start w:val="1"/>
      <w:numFmt w:val="lowerLetter"/>
      <w:lvlText w:val="%2."/>
      <w:lvlJc w:val="left"/>
      <w:pPr>
        <w:ind w:left="4199" w:hanging="360"/>
      </w:pPr>
    </w:lvl>
    <w:lvl w:ilvl="2" w:tplc="1C09001B">
      <w:start w:val="1"/>
      <w:numFmt w:val="lowerRoman"/>
      <w:lvlText w:val="%3."/>
      <w:lvlJc w:val="right"/>
      <w:pPr>
        <w:ind w:left="4919" w:hanging="180"/>
      </w:pPr>
    </w:lvl>
    <w:lvl w:ilvl="3" w:tplc="1C09000F">
      <w:start w:val="1"/>
      <w:numFmt w:val="decimal"/>
      <w:lvlText w:val="%4."/>
      <w:lvlJc w:val="left"/>
      <w:pPr>
        <w:ind w:left="5639" w:hanging="360"/>
      </w:pPr>
    </w:lvl>
    <w:lvl w:ilvl="4" w:tplc="1C090019" w:tentative="1">
      <w:start w:val="1"/>
      <w:numFmt w:val="lowerLetter"/>
      <w:lvlText w:val="%5."/>
      <w:lvlJc w:val="left"/>
      <w:pPr>
        <w:ind w:left="6359" w:hanging="360"/>
      </w:pPr>
    </w:lvl>
    <w:lvl w:ilvl="5" w:tplc="1C09001B" w:tentative="1">
      <w:start w:val="1"/>
      <w:numFmt w:val="lowerRoman"/>
      <w:lvlText w:val="%6."/>
      <w:lvlJc w:val="right"/>
      <w:pPr>
        <w:ind w:left="7079" w:hanging="180"/>
      </w:pPr>
    </w:lvl>
    <w:lvl w:ilvl="6" w:tplc="1C09000F" w:tentative="1">
      <w:start w:val="1"/>
      <w:numFmt w:val="decimal"/>
      <w:lvlText w:val="%7."/>
      <w:lvlJc w:val="left"/>
      <w:pPr>
        <w:ind w:left="7799" w:hanging="360"/>
      </w:pPr>
    </w:lvl>
    <w:lvl w:ilvl="7" w:tplc="1C090019" w:tentative="1">
      <w:start w:val="1"/>
      <w:numFmt w:val="lowerLetter"/>
      <w:lvlText w:val="%8."/>
      <w:lvlJc w:val="left"/>
      <w:pPr>
        <w:ind w:left="8519" w:hanging="360"/>
      </w:pPr>
    </w:lvl>
    <w:lvl w:ilvl="8" w:tplc="1C09001B" w:tentative="1">
      <w:start w:val="1"/>
      <w:numFmt w:val="lowerRoman"/>
      <w:lvlText w:val="%9."/>
      <w:lvlJc w:val="right"/>
      <w:pPr>
        <w:ind w:left="9239" w:hanging="180"/>
      </w:pPr>
    </w:lvl>
  </w:abstractNum>
  <w:abstractNum w:abstractNumId="13">
    <w:nsid w:val="27E839EA"/>
    <w:multiLevelType w:val="hybridMultilevel"/>
    <w:tmpl w:val="87006F5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nsid w:val="2BDE25DC"/>
    <w:multiLevelType w:val="hybridMultilevel"/>
    <w:tmpl w:val="303005EA"/>
    <w:lvl w:ilvl="0" w:tplc="1C09000D">
      <w:start w:val="1"/>
      <w:numFmt w:val="bullet"/>
      <w:lvlText w:val=""/>
      <w:lvlJc w:val="left"/>
      <w:pPr>
        <w:ind w:left="2160" w:hanging="360"/>
      </w:pPr>
      <w:rPr>
        <w:rFonts w:ascii="Wingdings" w:hAnsi="Wingdings"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15">
    <w:nsid w:val="2BEB00DB"/>
    <w:multiLevelType w:val="multilevel"/>
    <w:tmpl w:val="0FDE1BDA"/>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6">
    <w:nsid w:val="2EF06ABC"/>
    <w:multiLevelType w:val="hybridMultilevel"/>
    <w:tmpl w:val="FE4C56D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nsid w:val="43CC3535"/>
    <w:multiLevelType w:val="hybridMultilevel"/>
    <w:tmpl w:val="206AE158"/>
    <w:lvl w:ilvl="0" w:tplc="A9A8132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nsid w:val="443E3629"/>
    <w:multiLevelType w:val="hybridMultilevel"/>
    <w:tmpl w:val="E5A227F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nsid w:val="46600468"/>
    <w:multiLevelType w:val="hybridMultilevel"/>
    <w:tmpl w:val="53E4ADF2"/>
    <w:lvl w:ilvl="0" w:tplc="68CA6572">
      <w:start w:val="1"/>
      <w:numFmt w:val="decimal"/>
      <w:lvlText w:val="(%1)"/>
      <w:lvlJc w:val="left"/>
      <w:pPr>
        <w:ind w:left="1419" w:hanging="71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20">
    <w:nsid w:val="47A13047"/>
    <w:multiLevelType w:val="hybridMultilevel"/>
    <w:tmpl w:val="9932B984"/>
    <w:lvl w:ilvl="0" w:tplc="7E54F494">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1">
    <w:nsid w:val="48AC24AE"/>
    <w:multiLevelType w:val="hybridMultilevel"/>
    <w:tmpl w:val="5ABEA742"/>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nsid w:val="4C7A3BE3"/>
    <w:multiLevelType w:val="hybridMultilevel"/>
    <w:tmpl w:val="96C45000"/>
    <w:lvl w:ilvl="0" w:tplc="AA760274">
      <w:start w:val="1"/>
      <w:numFmt w:val="decimal"/>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3">
    <w:nsid w:val="4E6E2173"/>
    <w:multiLevelType w:val="multilevel"/>
    <w:tmpl w:val="E0189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4EB00C8D"/>
    <w:multiLevelType w:val="hybridMultilevel"/>
    <w:tmpl w:val="50E4B6A2"/>
    <w:lvl w:ilvl="0" w:tplc="1C090001">
      <w:start w:val="1"/>
      <w:numFmt w:val="bullet"/>
      <w:lvlText w:val=""/>
      <w:lvlJc w:val="left"/>
      <w:pPr>
        <w:ind w:left="731" w:hanging="360"/>
      </w:pPr>
      <w:rPr>
        <w:rFonts w:ascii="Symbol" w:hAnsi="Symbol" w:hint="default"/>
      </w:rPr>
    </w:lvl>
    <w:lvl w:ilvl="1" w:tplc="1C090003">
      <w:start w:val="1"/>
      <w:numFmt w:val="bullet"/>
      <w:lvlText w:val="o"/>
      <w:lvlJc w:val="left"/>
      <w:pPr>
        <w:ind w:left="1451" w:hanging="360"/>
      </w:pPr>
      <w:rPr>
        <w:rFonts w:ascii="Courier New" w:hAnsi="Courier New" w:cs="Courier New" w:hint="default"/>
      </w:rPr>
    </w:lvl>
    <w:lvl w:ilvl="2" w:tplc="1C090005" w:tentative="1">
      <w:start w:val="1"/>
      <w:numFmt w:val="bullet"/>
      <w:lvlText w:val=""/>
      <w:lvlJc w:val="left"/>
      <w:pPr>
        <w:ind w:left="2171" w:hanging="360"/>
      </w:pPr>
      <w:rPr>
        <w:rFonts w:ascii="Wingdings" w:hAnsi="Wingdings" w:hint="default"/>
      </w:rPr>
    </w:lvl>
    <w:lvl w:ilvl="3" w:tplc="1C090001" w:tentative="1">
      <w:start w:val="1"/>
      <w:numFmt w:val="bullet"/>
      <w:lvlText w:val=""/>
      <w:lvlJc w:val="left"/>
      <w:pPr>
        <w:ind w:left="2891" w:hanging="360"/>
      </w:pPr>
      <w:rPr>
        <w:rFonts w:ascii="Symbol" w:hAnsi="Symbol" w:hint="default"/>
      </w:rPr>
    </w:lvl>
    <w:lvl w:ilvl="4" w:tplc="1C090003" w:tentative="1">
      <w:start w:val="1"/>
      <w:numFmt w:val="bullet"/>
      <w:lvlText w:val="o"/>
      <w:lvlJc w:val="left"/>
      <w:pPr>
        <w:ind w:left="3611" w:hanging="360"/>
      </w:pPr>
      <w:rPr>
        <w:rFonts w:ascii="Courier New" w:hAnsi="Courier New" w:cs="Courier New" w:hint="default"/>
      </w:rPr>
    </w:lvl>
    <w:lvl w:ilvl="5" w:tplc="1C090005" w:tentative="1">
      <w:start w:val="1"/>
      <w:numFmt w:val="bullet"/>
      <w:lvlText w:val=""/>
      <w:lvlJc w:val="left"/>
      <w:pPr>
        <w:ind w:left="4331" w:hanging="360"/>
      </w:pPr>
      <w:rPr>
        <w:rFonts w:ascii="Wingdings" w:hAnsi="Wingdings" w:hint="default"/>
      </w:rPr>
    </w:lvl>
    <w:lvl w:ilvl="6" w:tplc="1C090001" w:tentative="1">
      <w:start w:val="1"/>
      <w:numFmt w:val="bullet"/>
      <w:lvlText w:val=""/>
      <w:lvlJc w:val="left"/>
      <w:pPr>
        <w:ind w:left="5051" w:hanging="360"/>
      </w:pPr>
      <w:rPr>
        <w:rFonts w:ascii="Symbol" w:hAnsi="Symbol" w:hint="default"/>
      </w:rPr>
    </w:lvl>
    <w:lvl w:ilvl="7" w:tplc="1C090003" w:tentative="1">
      <w:start w:val="1"/>
      <w:numFmt w:val="bullet"/>
      <w:lvlText w:val="o"/>
      <w:lvlJc w:val="left"/>
      <w:pPr>
        <w:ind w:left="5771" w:hanging="360"/>
      </w:pPr>
      <w:rPr>
        <w:rFonts w:ascii="Courier New" w:hAnsi="Courier New" w:cs="Courier New" w:hint="default"/>
      </w:rPr>
    </w:lvl>
    <w:lvl w:ilvl="8" w:tplc="1C090005" w:tentative="1">
      <w:start w:val="1"/>
      <w:numFmt w:val="bullet"/>
      <w:lvlText w:val=""/>
      <w:lvlJc w:val="left"/>
      <w:pPr>
        <w:ind w:left="6491" w:hanging="360"/>
      </w:pPr>
      <w:rPr>
        <w:rFonts w:ascii="Wingdings" w:hAnsi="Wingdings" w:hint="default"/>
      </w:rPr>
    </w:lvl>
  </w:abstractNum>
  <w:abstractNum w:abstractNumId="25">
    <w:nsid w:val="55D63AB8"/>
    <w:multiLevelType w:val="hybridMultilevel"/>
    <w:tmpl w:val="D7EE50D4"/>
    <w:lvl w:ilvl="0" w:tplc="63F4E36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nsid w:val="574E1EE3"/>
    <w:multiLevelType w:val="hybridMultilevel"/>
    <w:tmpl w:val="8A1861F0"/>
    <w:lvl w:ilvl="0" w:tplc="9AF8CB84">
      <w:start w:val="1"/>
      <w:numFmt w:val="lowerLetter"/>
      <w:lvlText w:val="%1)"/>
      <w:lvlJc w:val="left"/>
      <w:pPr>
        <w:ind w:left="360" w:hanging="360"/>
      </w:pPr>
      <w:rPr>
        <w:rFonts w:hint="default"/>
        <w:i/>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7">
    <w:nsid w:val="59CD4BD9"/>
    <w:multiLevelType w:val="hybridMultilevel"/>
    <w:tmpl w:val="F25E8CD8"/>
    <w:lvl w:ilvl="0" w:tplc="1C090001">
      <w:start w:val="1"/>
      <w:numFmt w:val="bullet"/>
      <w:lvlText w:val=""/>
      <w:lvlJc w:val="left"/>
      <w:pPr>
        <w:ind w:left="1638" w:hanging="360"/>
      </w:pPr>
      <w:rPr>
        <w:rFonts w:ascii="Symbol" w:hAnsi="Symbol" w:hint="default"/>
      </w:rPr>
    </w:lvl>
    <w:lvl w:ilvl="1" w:tplc="1C090003" w:tentative="1">
      <w:start w:val="1"/>
      <w:numFmt w:val="bullet"/>
      <w:lvlText w:val="o"/>
      <w:lvlJc w:val="left"/>
      <w:pPr>
        <w:ind w:left="2358" w:hanging="360"/>
      </w:pPr>
      <w:rPr>
        <w:rFonts w:ascii="Courier New" w:hAnsi="Courier New" w:cs="Courier New" w:hint="default"/>
      </w:rPr>
    </w:lvl>
    <w:lvl w:ilvl="2" w:tplc="1C090005" w:tentative="1">
      <w:start w:val="1"/>
      <w:numFmt w:val="bullet"/>
      <w:lvlText w:val=""/>
      <w:lvlJc w:val="left"/>
      <w:pPr>
        <w:ind w:left="3078" w:hanging="360"/>
      </w:pPr>
      <w:rPr>
        <w:rFonts w:ascii="Wingdings" w:hAnsi="Wingdings" w:hint="default"/>
      </w:rPr>
    </w:lvl>
    <w:lvl w:ilvl="3" w:tplc="1C090001" w:tentative="1">
      <w:start w:val="1"/>
      <w:numFmt w:val="bullet"/>
      <w:lvlText w:val=""/>
      <w:lvlJc w:val="left"/>
      <w:pPr>
        <w:ind w:left="3798" w:hanging="360"/>
      </w:pPr>
      <w:rPr>
        <w:rFonts w:ascii="Symbol" w:hAnsi="Symbol" w:hint="default"/>
      </w:rPr>
    </w:lvl>
    <w:lvl w:ilvl="4" w:tplc="1C090003" w:tentative="1">
      <w:start w:val="1"/>
      <w:numFmt w:val="bullet"/>
      <w:lvlText w:val="o"/>
      <w:lvlJc w:val="left"/>
      <w:pPr>
        <w:ind w:left="4518" w:hanging="360"/>
      </w:pPr>
      <w:rPr>
        <w:rFonts w:ascii="Courier New" w:hAnsi="Courier New" w:cs="Courier New" w:hint="default"/>
      </w:rPr>
    </w:lvl>
    <w:lvl w:ilvl="5" w:tplc="1C090005" w:tentative="1">
      <w:start w:val="1"/>
      <w:numFmt w:val="bullet"/>
      <w:lvlText w:val=""/>
      <w:lvlJc w:val="left"/>
      <w:pPr>
        <w:ind w:left="5238" w:hanging="360"/>
      </w:pPr>
      <w:rPr>
        <w:rFonts w:ascii="Wingdings" w:hAnsi="Wingdings" w:hint="default"/>
      </w:rPr>
    </w:lvl>
    <w:lvl w:ilvl="6" w:tplc="1C090001" w:tentative="1">
      <w:start w:val="1"/>
      <w:numFmt w:val="bullet"/>
      <w:lvlText w:val=""/>
      <w:lvlJc w:val="left"/>
      <w:pPr>
        <w:ind w:left="5958" w:hanging="360"/>
      </w:pPr>
      <w:rPr>
        <w:rFonts w:ascii="Symbol" w:hAnsi="Symbol" w:hint="default"/>
      </w:rPr>
    </w:lvl>
    <w:lvl w:ilvl="7" w:tplc="1C090003" w:tentative="1">
      <w:start w:val="1"/>
      <w:numFmt w:val="bullet"/>
      <w:lvlText w:val="o"/>
      <w:lvlJc w:val="left"/>
      <w:pPr>
        <w:ind w:left="6678" w:hanging="360"/>
      </w:pPr>
      <w:rPr>
        <w:rFonts w:ascii="Courier New" w:hAnsi="Courier New" w:cs="Courier New" w:hint="default"/>
      </w:rPr>
    </w:lvl>
    <w:lvl w:ilvl="8" w:tplc="1C090005" w:tentative="1">
      <w:start w:val="1"/>
      <w:numFmt w:val="bullet"/>
      <w:lvlText w:val=""/>
      <w:lvlJc w:val="left"/>
      <w:pPr>
        <w:ind w:left="7398" w:hanging="360"/>
      </w:pPr>
      <w:rPr>
        <w:rFonts w:ascii="Wingdings" w:hAnsi="Wingdings" w:hint="default"/>
      </w:rPr>
    </w:lvl>
  </w:abstractNum>
  <w:abstractNum w:abstractNumId="28">
    <w:nsid w:val="638B0CC2"/>
    <w:multiLevelType w:val="hybridMultilevel"/>
    <w:tmpl w:val="EBB2AF7E"/>
    <w:lvl w:ilvl="0" w:tplc="993AF036">
      <w:start w:val="1"/>
      <w:numFmt w:val="lowerRoman"/>
      <w:lvlText w:val="(%1)"/>
      <w:lvlJc w:val="left"/>
      <w:pPr>
        <w:ind w:left="1287" w:hanging="72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29">
    <w:nsid w:val="63A0332F"/>
    <w:multiLevelType w:val="hybridMultilevel"/>
    <w:tmpl w:val="FA3A3348"/>
    <w:lvl w:ilvl="0" w:tplc="768E8FB0">
      <w:start w:val="1"/>
      <w:numFmt w:val="decimal"/>
      <w:lvlText w:val="(%1)"/>
      <w:lvlJc w:val="left"/>
      <w:pPr>
        <w:ind w:left="720" w:hanging="360"/>
      </w:pPr>
      <w:rPr>
        <w:rFonts w:eastAsia="Cambria"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nsid w:val="69356973"/>
    <w:multiLevelType w:val="hybridMultilevel"/>
    <w:tmpl w:val="6E701A28"/>
    <w:lvl w:ilvl="0" w:tplc="EBEEA00C">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nsid w:val="69650808"/>
    <w:multiLevelType w:val="hybridMultilevel"/>
    <w:tmpl w:val="402439C2"/>
    <w:lvl w:ilvl="0" w:tplc="C2362BD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99136DB"/>
    <w:multiLevelType w:val="hybridMultilevel"/>
    <w:tmpl w:val="DE20EE32"/>
    <w:lvl w:ilvl="0" w:tplc="3446E69E">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nsid w:val="69D027D3"/>
    <w:multiLevelType w:val="hybridMultilevel"/>
    <w:tmpl w:val="5CC8D140"/>
    <w:lvl w:ilvl="0" w:tplc="83EED7C0">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4">
    <w:nsid w:val="70194072"/>
    <w:multiLevelType w:val="hybridMultilevel"/>
    <w:tmpl w:val="2642269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nsid w:val="729F1E0A"/>
    <w:multiLevelType w:val="hybridMultilevel"/>
    <w:tmpl w:val="33628B5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6">
    <w:nsid w:val="73B1238E"/>
    <w:multiLevelType w:val="hybridMultilevel"/>
    <w:tmpl w:val="5748F106"/>
    <w:lvl w:ilvl="0" w:tplc="1C090001">
      <w:start w:val="1"/>
      <w:numFmt w:val="bullet"/>
      <w:lvlText w:val=""/>
      <w:lvlJc w:val="left"/>
      <w:pPr>
        <w:ind w:left="1854" w:hanging="360"/>
      </w:pPr>
      <w:rPr>
        <w:rFonts w:ascii="Symbol" w:hAnsi="Symbol" w:hint="default"/>
      </w:rPr>
    </w:lvl>
    <w:lvl w:ilvl="1" w:tplc="1C090003" w:tentative="1">
      <w:start w:val="1"/>
      <w:numFmt w:val="bullet"/>
      <w:lvlText w:val="o"/>
      <w:lvlJc w:val="left"/>
      <w:pPr>
        <w:ind w:left="2574" w:hanging="360"/>
      </w:pPr>
      <w:rPr>
        <w:rFonts w:ascii="Courier New" w:hAnsi="Courier New" w:cs="Courier New" w:hint="default"/>
      </w:rPr>
    </w:lvl>
    <w:lvl w:ilvl="2" w:tplc="1C090005" w:tentative="1">
      <w:start w:val="1"/>
      <w:numFmt w:val="bullet"/>
      <w:lvlText w:val=""/>
      <w:lvlJc w:val="left"/>
      <w:pPr>
        <w:ind w:left="3294" w:hanging="360"/>
      </w:pPr>
      <w:rPr>
        <w:rFonts w:ascii="Wingdings" w:hAnsi="Wingdings" w:hint="default"/>
      </w:rPr>
    </w:lvl>
    <w:lvl w:ilvl="3" w:tplc="1C090001" w:tentative="1">
      <w:start w:val="1"/>
      <w:numFmt w:val="bullet"/>
      <w:lvlText w:val=""/>
      <w:lvlJc w:val="left"/>
      <w:pPr>
        <w:ind w:left="4014" w:hanging="360"/>
      </w:pPr>
      <w:rPr>
        <w:rFonts w:ascii="Symbol" w:hAnsi="Symbol" w:hint="default"/>
      </w:rPr>
    </w:lvl>
    <w:lvl w:ilvl="4" w:tplc="1C090003" w:tentative="1">
      <w:start w:val="1"/>
      <w:numFmt w:val="bullet"/>
      <w:lvlText w:val="o"/>
      <w:lvlJc w:val="left"/>
      <w:pPr>
        <w:ind w:left="4734" w:hanging="360"/>
      </w:pPr>
      <w:rPr>
        <w:rFonts w:ascii="Courier New" w:hAnsi="Courier New" w:cs="Courier New" w:hint="default"/>
      </w:rPr>
    </w:lvl>
    <w:lvl w:ilvl="5" w:tplc="1C090005" w:tentative="1">
      <w:start w:val="1"/>
      <w:numFmt w:val="bullet"/>
      <w:lvlText w:val=""/>
      <w:lvlJc w:val="left"/>
      <w:pPr>
        <w:ind w:left="5454" w:hanging="360"/>
      </w:pPr>
      <w:rPr>
        <w:rFonts w:ascii="Wingdings" w:hAnsi="Wingdings" w:hint="default"/>
      </w:rPr>
    </w:lvl>
    <w:lvl w:ilvl="6" w:tplc="1C090001" w:tentative="1">
      <w:start w:val="1"/>
      <w:numFmt w:val="bullet"/>
      <w:lvlText w:val=""/>
      <w:lvlJc w:val="left"/>
      <w:pPr>
        <w:ind w:left="6174" w:hanging="360"/>
      </w:pPr>
      <w:rPr>
        <w:rFonts w:ascii="Symbol" w:hAnsi="Symbol" w:hint="default"/>
      </w:rPr>
    </w:lvl>
    <w:lvl w:ilvl="7" w:tplc="1C090003" w:tentative="1">
      <w:start w:val="1"/>
      <w:numFmt w:val="bullet"/>
      <w:lvlText w:val="o"/>
      <w:lvlJc w:val="left"/>
      <w:pPr>
        <w:ind w:left="6894" w:hanging="360"/>
      </w:pPr>
      <w:rPr>
        <w:rFonts w:ascii="Courier New" w:hAnsi="Courier New" w:cs="Courier New" w:hint="default"/>
      </w:rPr>
    </w:lvl>
    <w:lvl w:ilvl="8" w:tplc="1C090005" w:tentative="1">
      <w:start w:val="1"/>
      <w:numFmt w:val="bullet"/>
      <w:lvlText w:val=""/>
      <w:lvlJc w:val="left"/>
      <w:pPr>
        <w:ind w:left="7614" w:hanging="360"/>
      </w:pPr>
      <w:rPr>
        <w:rFonts w:ascii="Wingdings" w:hAnsi="Wingdings" w:hint="default"/>
      </w:rPr>
    </w:lvl>
  </w:abstractNum>
  <w:abstractNum w:abstractNumId="37">
    <w:nsid w:val="73EF6B3B"/>
    <w:multiLevelType w:val="hybridMultilevel"/>
    <w:tmpl w:val="49ACCA9E"/>
    <w:lvl w:ilvl="0" w:tplc="FC9A497A">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8">
    <w:nsid w:val="75B85DC4"/>
    <w:multiLevelType w:val="hybridMultilevel"/>
    <w:tmpl w:val="AA90FB9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39">
    <w:nsid w:val="762B2D93"/>
    <w:multiLevelType w:val="hybridMultilevel"/>
    <w:tmpl w:val="2A1257EE"/>
    <w:lvl w:ilvl="0" w:tplc="B8FC1F3A">
      <w:start w:val="1"/>
      <w:numFmt w:val="bullet"/>
      <w:lvlText w:val="–"/>
      <w:lvlJc w:val="left"/>
      <w:pPr>
        <w:tabs>
          <w:tab w:val="num" w:pos="720"/>
        </w:tabs>
        <w:ind w:left="720" w:hanging="360"/>
      </w:pPr>
      <w:rPr>
        <w:rFonts w:ascii="Arial" w:hAnsi="Arial" w:hint="default"/>
      </w:rPr>
    </w:lvl>
    <w:lvl w:ilvl="1" w:tplc="57A0F7DC">
      <w:start w:val="1"/>
      <w:numFmt w:val="bullet"/>
      <w:lvlText w:val="–"/>
      <w:lvlJc w:val="left"/>
      <w:pPr>
        <w:tabs>
          <w:tab w:val="num" w:pos="1440"/>
        </w:tabs>
        <w:ind w:left="1440" w:hanging="360"/>
      </w:pPr>
      <w:rPr>
        <w:rFonts w:ascii="Arial" w:hAnsi="Arial" w:hint="default"/>
      </w:rPr>
    </w:lvl>
    <w:lvl w:ilvl="2" w:tplc="371E05E8" w:tentative="1">
      <w:start w:val="1"/>
      <w:numFmt w:val="bullet"/>
      <w:lvlText w:val="–"/>
      <w:lvlJc w:val="left"/>
      <w:pPr>
        <w:tabs>
          <w:tab w:val="num" w:pos="2160"/>
        </w:tabs>
        <w:ind w:left="2160" w:hanging="360"/>
      </w:pPr>
      <w:rPr>
        <w:rFonts w:ascii="Arial" w:hAnsi="Arial" w:hint="default"/>
      </w:rPr>
    </w:lvl>
    <w:lvl w:ilvl="3" w:tplc="FBD02878" w:tentative="1">
      <w:start w:val="1"/>
      <w:numFmt w:val="bullet"/>
      <w:lvlText w:val="–"/>
      <w:lvlJc w:val="left"/>
      <w:pPr>
        <w:tabs>
          <w:tab w:val="num" w:pos="2880"/>
        </w:tabs>
        <w:ind w:left="2880" w:hanging="360"/>
      </w:pPr>
      <w:rPr>
        <w:rFonts w:ascii="Arial" w:hAnsi="Arial" w:hint="default"/>
      </w:rPr>
    </w:lvl>
    <w:lvl w:ilvl="4" w:tplc="FD0A1B3A" w:tentative="1">
      <w:start w:val="1"/>
      <w:numFmt w:val="bullet"/>
      <w:lvlText w:val="–"/>
      <w:lvlJc w:val="left"/>
      <w:pPr>
        <w:tabs>
          <w:tab w:val="num" w:pos="3600"/>
        </w:tabs>
        <w:ind w:left="3600" w:hanging="360"/>
      </w:pPr>
      <w:rPr>
        <w:rFonts w:ascii="Arial" w:hAnsi="Arial" w:hint="default"/>
      </w:rPr>
    </w:lvl>
    <w:lvl w:ilvl="5" w:tplc="C804F26A" w:tentative="1">
      <w:start w:val="1"/>
      <w:numFmt w:val="bullet"/>
      <w:lvlText w:val="–"/>
      <w:lvlJc w:val="left"/>
      <w:pPr>
        <w:tabs>
          <w:tab w:val="num" w:pos="4320"/>
        </w:tabs>
        <w:ind w:left="4320" w:hanging="360"/>
      </w:pPr>
      <w:rPr>
        <w:rFonts w:ascii="Arial" w:hAnsi="Arial" w:hint="default"/>
      </w:rPr>
    </w:lvl>
    <w:lvl w:ilvl="6" w:tplc="832832B8" w:tentative="1">
      <w:start w:val="1"/>
      <w:numFmt w:val="bullet"/>
      <w:lvlText w:val="–"/>
      <w:lvlJc w:val="left"/>
      <w:pPr>
        <w:tabs>
          <w:tab w:val="num" w:pos="5040"/>
        </w:tabs>
        <w:ind w:left="5040" w:hanging="360"/>
      </w:pPr>
      <w:rPr>
        <w:rFonts w:ascii="Arial" w:hAnsi="Arial" w:hint="default"/>
      </w:rPr>
    </w:lvl>
    <w:lvl w:ilvl="7" w:tplc="1AA0C5AA" w:tentative="1">
      <w:start w:val="1"/>
      <w:numFmt w:val="bullet"/>
      <w:lvlText w:val="–"/>
      <w:lvlJc w:val="left"/>
      <w:pPr>
        <w:tabs>
          <w:tab w:val="num" w:pos="5760"/>
        </w:tabs>
        <w:ind w:left="5760" w:hanging="360"/>
      </w:pPr>
      <w:rPr>
        <w:rFonts w:ascii="Arial" w:hAnsi="Arial" w:hint="default"/>
      </w:rPr>
    </w:lvl>
    <w:lvl w:ilvl="8" w:tplc="A93857B4" w:tentative="1">
      <w:start w:val="1"/>
      <w:numFmt w:val="bullet"/>
      <w:lvlText w:val="–"/>
      <w:lvlJc w:val="left"/>
      <w:pPr>
        <w:tabs>
          <w:tab w:val="num" w:pos="6480"/>
        </w:tabs>
        <w:ind w:left="6480" w:hanging="360"/>
      </w:pPr>
      <w:rPr>
        <w:rFonts w:ascii="Arial" w:hAnsi="Arial" w:hint="default"/>
      </w:rPr>
    </w:lvl>
  </w:abstractNum>
  <w:abstractNum w:abstractNumId="40">
    <w:nsid w:val="76BB280C"/>
    <w:multiLevelType w:val="hybridMultilevel"/>
    <w:tmpl w:val="FC968BA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1">
    <w:nsid w:val="79BF725C"/>
    <w:multiLevelType w:val="hybridMultilevel"/>
    <w:tmpl w:val="797A9BB8"/>
    <w:lvl w:ilvl="0" w:tplc="360E311C">
      <w:start w:val="1"/>
      <w:numFmt w:val="lowerLetter"/>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42">
    <w:nsid w:val="7A0E3ED6"/>
    <w:multiLevelType w:val="hybridMultilevel"/>
    <w:tmpl w:val="EF88BF12"/>
    <w:lvl w:ilvl="0" w:tplc="D030460E">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43">
    <w:nsid w:val="7A893308"/>
    <w:multiLevelType w:val="hybridMultilevel"/>
    <w:tmpl w:val="F9EEB162"/>
    <w:lvl w:ilvl="0" w:tplc="22CE8384">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4">
    <w:nsid w:val="7DF873DD"/>
    <w:multiLevelType w:val="hybridMultilevel"/>
    <w:tmpl w:val="5B123256"/>
    <w:lvl w:ilvl="0" w:tplc="1C090011">
      <w:start w:val="1"/>
      <w:numFmt w:val="decimal"/>
      <w:lvlText w:val="%1)"/>
      <w:lvlJc w:val="left"/>
      <w:pPr>
        <w:ind w:left="371" w:hanging="360"/>
      </w:pPr>
    </w:lvl>
    <w:lvl w:ilvl="1" w:tplc="1C090019" w:tentative="1">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num w:numId="1">
    <w:abstractNumId w:val="0"/>
  </w:num>
  <w:num w:numId="2">
    <w:abstractNumId w:val="44"/>
  </w:num>
  <w:num w:numId="3">
    <w:abstractNumId w:val="30"/>
  </w:num>
  <w:num w:numId="4">
    <w:abstractNumId w:val="2"/>
  </w:num>
  <w:num w:numId="5">
    <w:abstractNumId w:val="39"/>
  </w:num>
  <w:num w:numId="6">
    <w:abstractNumId w:val="27"/>
  </w:num>
  <w:num w:numId="7">
    <w:abstractNumId w:val="36"/>
  </w:num>
  <w:num w:numId="8">
    <w:abstractNumId w:val="24"/>
  </w:num>
  <w:num w:numId="9">
    <w:abstractNumId w:val="38"/>
  </w:num>
  <w:num w:numId="10">
    <w:abstractNumId w:val="12"/>
  </w:num>
  <w:num w:numId="11">
    <w:abstractNumId w:val="16"/>
  </w:num>
  <w:num w:numId="12">
    <w:abstractNumId w:val="1"/>
  </w:num>
  <w:num w:numId="13">
    <w:abstractNumId w:val="20"/>
  </w:num>
  <w:num w:numId="14">
    <w:abstractNumId w:val="35"/>
  </w:num>
  <w:num w:numId="15">
    <w:abstractNumId w:val="7"/>
  </w:num>
  <w:num w:numId="16">
    <w:abstractNumId w:val="41"/>
  </w:num>
  <w:num w:numId="17">
    <w:abstractNumId w:val="34"/>
  </w:num>
  <w:num w:numId="18">
    <w:abstractNumId w:val="43"/>
  </w:num>
  <w:num w:numId="19">
    <w:abstractNumId w:val="9"/>
  </w:num>
  <w:num w:numId="20">
    <w:abstractNumId w:val="17"/>
  </w:num>
  <w:num w:numId="21">
    <w:abstractNumId w:val="11"/>
  </w:num>
  <w:num w:numId="22">
    <w:abstractNumId w:val="14"/>
  </w:num>
  <w:num w:numId="23">
    <w:abstractNumId w:val="21"/>
  </w:num>
  <w:num w:numId="24">
    <w:abstractNumId w:val="28"/>
  </w:num>
  <w:num w:numId="25">
    <w:abstractNumId w:val="40"/>
  </w:num>
  <w:num w:numId="26">
    <w:abstractNumId w:val="18"/>
  </w:num>
  <w:num w:numId="27">
    <w:abstractNumId w:val="5"/>
  </w:num>
  <w:num w:numId="28">
    <w:abstractNumId w:val="33"/>
  </w:num>
  <w:num w:numId="29">
    <w:abstractNumId w:val="37"/>
  </w:num>
  <w:num w:numId="30">
    <w:abstractNumId w:val="29"/>
  </w:num>
  <w:num w:numId="31">
    <w:abstractNumId w:val="6"/>
  </w:num>
  <w:num w:numId="32">
    <w:abstractNumId w:val="8"/>
  </w:num>
  <w:num w:numId="33">
    <w:abstractNumId w:val="26"/>
  </w:num>
  <w:num w:numId="34">
    <w:abstractNumId w:val="4"/>
  </w:num>
  <w:num w:numId="35">
    <w:abstractNumId w:val="13"/>
  </w:num>
  <w:num w:numId="36">
    <w:abstractNumId w:val="10"/>
  </w:num>
  <w:num w:numId="37">
    <w:abstractNumId w:val="19"/>
  </w:num>
  <w:num w:numId="38">
    <w:abstractNumId w:val="22"/>
  </w:num>
  <w:num w:numId="39">
    <w:abstractNumId w:val="3"/>
  </w:num>
  <w:num w:numId="40">
    <w:abstractNumId w:val="32"/>
  </w:num>
  <w:num w:numId="41">
    <w:abstractNumId w:val="31"/>
  </w:num>
  <w:num w:numId="42">
    <w:abstractNumId w:val="25"/>
  </w:num>
  <w:num w:numId="43">
    <w:abstractNumId w:val="15"/>
  </w:num>
  <w:num w:numId="44">
    <w:abstractNumId w:val="23"/>
  </w:num>
  <w:num w:numId="45">
    <w:abstractNumId w:val="42"/>
  </w:num>
  <w:numIdMacAtCleanup w:val="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doNotValidateAgainstSchema/>
  <w:doNotDemarcateInvalidXml/>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24C88"/>
    <w:rsid w:val="000260DC"/>
    <w:rsid w:val="000262F1"/>
    <w:rsid w:val="00026729"/>
    <w:rsid w:val="00030E84"/>
    <w:rsid w:val="00036A4D"/>
    <w:rsid w:val="0004093A"/>
    <w:rsid w:val="000427EB"/>
    <w:rsid w:val="00042D11"/>
    <w:rsid w:val="0004639E"/>
    <w:rsid w:val="00046F4D"/>
    <w:rsid w:val="00052293"/>
    <w:rsid w:val="000526A8"/>
    <w:rsid w:val="000579B9"/>
    <w:rsid w:val="00057A15"/>
    <w:rsid w:val="00062700"/>
    <w:rsid w:val="00063A3A"/>
    <w:rsid w:val="00066BC3"/>
    <w:rsid w:val="0007202D"/>
    <w:rsid w:val="00075314"/>
    <w:rsid w:val="000800C6"/>
    <w:rsid w:val="00083064"/>
    <w:rsid w:val="0008418B"/>
    <w:rsid w:val="0008426D"/>
    <w:rsid w:val="00086EC6"/>
    <w:rsid w:val="00087148"/>
    <w:rsid w:val="00087811"/>
    <w:rsid w:val="00090420"/>
    <w:rsid w:val="00092509"/>
    <w:rsid w:val="000925FD"/>
    <w:rsid w:val="00094172"/>
    <w:rsid w:val="000A02C9"/>
    <w:rsid w:val="000A0D33"/>
    <w:rsid w:val="000A45E9"/>
    <w:rsid w:val="000A6AB6"/>
    <w:rsid w:val="000A7BDE"/>
    <w:rsid w:val="000B221D"/>
    <w:rsid w:val="000B5192"/>
    <w:rsid w:val="000B61E2"/>
    <w:rsid w:val="000B7FB5"/>
    <w:rsid w:val="000C1633"/>
    <w:rsid w:val="000C2A22"/>
    <w:rsid w:val="000D7B81"/>
    <w:rsid w:val="000E2985"/>
    <w:rsid w:val="000E44C0"/>
    <w:rsid w:val="000E44D4"/>
    <w:rsid w:val="000E6A8E"/>
    <w:rsid w:val="000E6BFB"/>
    <w:rsid w:val="000E70A1"/>
    <w:rsid w:val="000F08F0"/>
    <w:rsid w:val="000F1507"/>
    <w:rsid w:val="000F26F4"/>
    <w:rsid w:val="000F4759"/>
    <w:rsid w:val="000F62AA"/>
    <w:rsid w:val="000F6F78"/>
    <w:rsid w:val="000F7804"/>
    <w:rsid w:val="00101559"/>
    <w:rsid w:val="00102241"/>
    <w:rsid w:val="00102C6C"/>
    <w:rsid w:val="0010402E"/>
    <w:rsid w:val="00107276"/>
    <w:rsid w:val="0010795D"/>
    <w:rsid w:val="001100F3"/>
    <w:rsid w:val="00114EE5"/>
    <w:rsid w:val="00117224"/>
    <w:rsid w:val="00117E3E"/>
    <w:rsid w:val="00121B7A"/>
    <w:rsid w:val="00121D92"/>
    <w:rsid w:val="001239D7"/>
    <w:rsid w:val="00125282"/>
    <w:rsid w:val="00125D92"/>
    <w:rsid w:val="00127F6D"/>
    <w:rsid w:val="00131C7F"/>
    <w:rsid w:val="00135E62"/>
    <w:rsid w:val="00141436"/>
    <w:rsid w:val="00147BA4"/>
    <w:rsid w:val="00152D1A"/>
    <w:rsid w:val="0015436C"/>
    <w:rsid w:val="00154A43"/>
    <w:rsid w:val="001567BE"/>
    <w:rsid w:val="00157157"/>
    <w:rsid w:val="001604E3"/>
    <w:rsid w:val="00161C06"/>
    <w:rsid w:val="001626A3"/>
    <w:rsid w:val="00163358"/>
    <w:rsid w:val="001648A7"/>
    <w:rsid w:val="0017030D"/>
    <w:rsid w:val="00170F48"/>
    <w:rsid w:val="00171E0F"/>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B6342"/>
    <w:rsid w:val="001C33B5"/>
    <w:rsid w:val="001C3849"/>
    <w:rsid w:val="001C5029"/>
    <w:rsid w:val="001C6A3B"/>
    <w:rsid w:val="001C7920"/>
    <w:rsid w:val="001C7AFC"/>
    <w:rsid w:val="001D3D9C"/>
    <w:rsid w:val="001D45ED"/>
    <w:rsid w:val="001D5000"/>
    <w:rsid w:val="001D7C6A"/>
    <w:rsid w:val="001E0CB6"/>
    <w:rsid w:val="001E2EC8"/>
    <w:rsid w:val="001E36DF"/>
    <w:rsid w:val="001E613D"/>
    <w:rsid w:val="001E6697"/>
    <w:rsid w:val="001E6F96"/>
    <w:rsid w:val="001F2D73"/>
    <w:rsid w:val="001F3893"/>
    <w:rsid w:val="001F43DE"/>
    <w:rsid w:val="001F4B7D"/>
    <w:rsid w:val="001F5A70"/>
    <w:rsid w:val="001F6833"/>
    <w:rsid w:val="001F7DEE"/>
    <w:rsid w:val="0020681E"/>
    <w:rsid w:val="002076EF"/>
    <w:rsid w:val="0020779F"/>
    <w:rsid w:val="002149FC"/>
    <w:rsid w:val="00217678"/>
    <w:rsid w:val="00221363"/>
    <w:rsid w:val="00222319"/>
    <w:rsid w:val="002264C4"/>
    <w:rsid w:val="002354E5"/>
    <w:rsid w:val="00237BC5"/>
    <w:rsid w:val="002418A5"/>
    <w:rsid w:val="00241F09"/>
    <w:rsid w:val="00245A6B"/>
    <w:rsid w:val="00247CDD"/>
    <w:rsid w:val="00250110"/>
    <w:rsid w:val="0025309B"/>
    <w:rsid w:val="00253A84"/>
    <w:rsid w:val="0025524E"/>
    <w:rsid w:val="002556A8"/>
    <w:rsid w:val="00256324"/>
    <w:rsid w:val="00263755"/>
    <w:rsid w:val="00264295"/>
    <w:rsid w:val="002653FD"/>
    <w:rsid w:val="00265631"/>
    <w:rsid w:val="00265A26"/>
    <w:rsid w:val="00265A88"/>
    <w:rsid w:val="002670F8"/>
    <w:rsid w:val="00270825"/>
    <w:rsid w:val="00270D17"/>
    <w:rsid w:val="00280080"/>
    <w:rsid w:val="00280087"/>
    <w:rsid w:val="002803C5"/>
    <w:rsid w:val="002811BB"/>
    <w:rsid w:val="00281AF9"/>
    <w:rsid w:val="00281BDB"/>
    <w:rsid w:val="002824D5"/>
    <w:rsid w:val="0029157E"/>
    <w:rsid w:val="002937B8"/>
    <w:rsid w:val="0029441E"/>
    <w:rsid w:val="0029445D"/>
    <w:rsid w:val="002A18F0"/>
    <w:rsid w:val="002A1E64"/>
    <w:rsid w:val="002A653F"/>
    <w:rsid w:val="002A76BD"/>
    <w:rsid w:val="002A7DF4"/>
    <w:rsid w:val="002A7F8D"/>
    <w:rsid w:val="002B2687"/>
    <w:rsid w:val="002C0C62"/>
    <w:rsid w:val="002C16FF"/>
    <w:rsid w:val="002C1EE8"/>
    <w:rsid w:val="002C2975"/>
    <w:rsid w:val="002C5243"/>
    <w:rsid w:val="002C55C5"/>
    <w:rsid w:val="002C60A6"/>
    <w:rsid w:val="002D1424"/>
    <w:rsid w:val="002D28E0"/>
    <w:rsid w:val="002D59C2"/>
    <w:rsid w:val="002D733C"/>
    <w:rsid w:val="002E12B2"/>
    <w:rsid w:val="002E1F48"/>
    <w:rsid w:val="002E3161"/>
    <w:rsid w:val="002E397C"/>
    <w:rsid w:val="002E707C"/>
    <w:rsid w:val="002F4DC9"/>
    <w:rsid w:val="002F61C7"/>
    <w:rsid w:val="002F6427"/>
    <w:rsid w:val="002F6B49"/>
    <w:rsid w:val="00300A04"/>
    <w:rsid w:val="00300B4F"/>
    <w:rsid w:val="00300C93"/>
    <w:rsid w:val="00305BF7"/>
    <w:rsid w:val="00306438"/>
    <w:rsid w:val="003103EA"/>
    <w:rsid w:val="00310EA1"/>
    <w:rsid w:val="003116EC"/>
    <w:rsid w:val="00313A4B"/>
    <w:rsid w:val="00315A37"/>
    <w:rsid w:val="00315B13"/>
    <w:rsid w:val="00317B06"/>
    <w:rsid w:val="00323E41"/>
    <w:rsid w:val="00323ED3"/>
    <w:rsid w:val="00326EF9"/>
    <w:rsid w:val="0033030E"/>
    <w:rsid w:val="003309B5"/>
    <w:rsid w:val="003341B6"/>
    <w:rsid w:val="00335F78"/>
    <w:rsid w:val="0033629B"/>
    <w:rsid w:val="0034050F"/>
    <w:rsid w:val="0034213A"/>
    <w:rsid w:val="00344509"/>
    <w:rsid w:val="0034605E"/>
    <w:rsid w:val="003461B2"/>
    <w:rsid w:val="0034657C"/>
    <w:rsid w:val="00347EC2"/>
    <w:rsid w:val="003517A1"/>
    <w:rsid w:val="00351E0F"/>
    <w:rsid w:val="00352D90"/>
    <w:rsid w:val="0035694A"/>
    <w:rsid w:val="00356B7E"/>
    <w:rsid w:val="00361776"/>
    <w:rsid w:val="00363BC7"/>
    <w:rsid w:val="00366A3A"/>
    <w:rsid w:val="003711C9"/>
    <w:rsid w:val="003719DC"/>
    <w:rsid w:val="00375823"/>
    <w:rsid w:val="0037732E"/>
    <w:rsid w:val="0037757B"/>
    <w:rsid w:val="00377C10"/>
    <w:rsid w:val="003823C3"/>
    <w:rsid w:val="00387EBB"/>
    <w:rsid w:val="00391897"/>
    <w:rsid w:val="00394593"/>
    <w:rsid w:val="003A06F4"/>
    <w:rsid w:val="003A43F7"/>
    <w:rsid w:val="003A4577"/>
    <w:rsid w:val="003A5556"/>
    <w:rsid w:val="003A7BFD"/>
    <w:rsid w:val="003B3EA2"/>
    <w:rsid w:val="003B48F6"/>
    <w:rsid w:val="003C3ACF"/>
    <w:rsid w:val="003C517E"/>
    <w:rsid w:val="003C58DC"/>
    <w:rsid w:val="003C5A76"/>
    <w:rsid w:val="003C6284"/>
    <w:rsid w:val="003D178C"/>
    <w:rsid w:val="003D5AE8"/>
    <w:rsid w:val="003D7858"/>
    <w:rsid w:val="003D790C"/>
    <w:rsid w:val="003E2F70"/>
    <w:rsid w:val="003E455E"/>
    <w:rsid w:val="003F325F"/>
    <w:rsid w:val="00405271"/>
    <w:rsid w:val="00410478"/>
    <w:rsid w:val="00410640"/>
    <w:rsid w:val="004118A0"/>
    <w:rsid w:val="004170C3"/>
    <w:rsid w:val="00422B30"/>
    <w:rsid w:val="00426182"/>
    <w:rsid w:val="004312FC"/>
    <w:rsid w:val="00431B32"/>
    <w:rsid w:val="00431B42"/>
    <w:rsid w:val="0043279D"/>
    <w:rsid w:val="00435125"/>
    <w:rsid w:val="00435E33"/>
    <w:rsid w:val="00437C21"/>
    <w:rsid w:val="004415BF"/>
    <w:rsid w:val="0044540F"/>
    <w:rsid w:val="004457FC"/>
    <w:rsid w:val="00445F8D"/>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4DF5"/>
    <w:rsid w:val="004C4F38"/>
    <w:rsid w:val="004C54F6"/>
    <w:rsid w:val="004C7B18"/>
    <w:rsid w:val="004D1934"/>
    <w:rsid w:val="004D1ED6"/>
    <w:rsid w:val="004D2BE1"/>
    <w:rsid w:val="004D74FD"/>
    <w:rsid w:val="004E0458"/>
    <w:rsid w:val="004E7008"/>
    <w:rsid w:val="004F13A6"/>
    <w:rsid w:val="004F3DF8"/>
    <w:rsid w:val="004F6101"/>
    <w:rsid w:val="005028BD"/>
    <w:rsid w:val="00504B93"/>
    <w:rsid w:val="00506E45"/>
    <w:rsid w:val="005127E5"/>
    <w:rsid w:val="00512B08"/>
    <w:rsid w:val="005223B8"/>
    <w:rsid w:val="005237E8"/>
    <w:rsid w:val="00524529"/>
    <w:rsid w:val="005249BD"/>
    <w:rsid w:val="00527BF2"/>
    <w:rsid w:val="00532713"/>
    <w:rsid w:val="0053353D"/>
    <w:rsid w:val="00542BB5"/>
    <w:rsid w:val="0054768E"/>
    <w:rsid w:val="00550767"/>
    <w:rsid w:val="00552E00"/>
    <w:rsid w:val="0055345F"/>
    <w:rsid w:val="00554596"/>
    <w:rsid w:val="00554F36"/>
    <w:rsid w:val="00555C31"/>
    <w:rsid w:val="00556E36"/>
    <w:rsid w:val="005577D9"/>
    <w:rsid w:val="0056647C"/>
    <w:rsid w:val="00571740"/>
    <w:rsid w:val="00572250"/>
    <w:rsid w:val="00574DBC"/>
    <w:rsid w:val="0058439E"/>
    <w:rsid w:val="00585D0E"/>
    <w:rsid w:val="00585D67"/>
    <w:rsid w:val="005920D5"/>
    <w:rsid w:val="005A1C6B"/>
    <w:rsid w:val="005A2FA0"/>
    <w:rsid w:val="005A3AE0"/>
    <w:rsid w:val="005A46E3"/>
    <w:rsid w:val="005B4004"/>
    <w:rsid w:val="005B4963"/>
    <w:rsid w:val="005B6937"/>
    <w:rsid w:val="005B696E"/>
    <w:rsid w:val="005C0BA4"/>
    <w:rsid w:val="005C13AF"/>
    <w:rsid w:val="005C2051"/>
    <w:rsid w:val="005C4278"/>
    <w:rsid w:val="005C5AD5"/>
    <w:rsid w:val="005C5AE9"/>
    <w:rsid w:val="005C6ED1"/>
    <w:rsid w:val="005C7568"/>
    <w:rsid w:val="005D0DA9"/>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603D"/>
    <w:rsid w:val="00626B20"/>
    <w:rsid w:val="006300BC"/>
    <w:rsid w:val="0063048F"/>
    <w:rsid w:val="0063223B"/>
    <w:rsid w:val="00632EDF"/>
    <w:rsid w:val="006331AE"/>
    <w:rsid w:val="00633DA8"/>
    <w:rsid w:val="00633E68"/>
    <w:rsid w:val="00646994"/>
    <w:rsid w:val="0064794A"/>
    <w:rsid w:val="00653C00"/>
    <w:rsid w:val="006552F7"/>
    <w:rsid w:val="006571EC"/>
    <w:rsid w:val="0065728F"/>
    <w:rsid w:val="006623AF"/>
    <w:rsid w:val="006639B1"/>
    <w:rsid w:val="00667ADE"/>
    <w:rsid w:val="006775D9"/>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D4C56"/>
    <w:rsid w:val="006D68DE"/>
    <w:rsid w:val="006E3002"/>
    <w:rsid w:val="006E3244"/>
    <w:rsid w:val="006E470A"/>
    <w:rsid w:val="006F3A6E"/>
    <w:rsid w:val="006F5790"/>
    <w:rsid w:val="006F6FAB"/>
    <w:rsid w:val="00702601"/>
    <w:rsid w:val="00702F9A"/>
    <w:rsid w:val="00703424"/>
    <w:rsid w:val="00703DAD"/>
    <w:rsid w:val="00706CA8"/>
    <w:rsid w:val="00707E92"/>
    <w:rsid w:val="0071277F"/>
    <w:rsid w:val="007141FA"/>
    <w:rsid w:val="00714BF6"/>
    <w:rsid w:val="00714E5D"/>
    <w:rsid w:val="00714E82"/>
    <w:rsid w:val="007154C6"/>
    <w:rsid w:val="0071591A"/>
    <w:rsid w:val="00716D6B"/>
    <w:rsid w:val="0073126D"/>
    <w:rsid w:val="0073173A"/>
    <w:rsid w:val="0073499F"/>
    <w:rsid w:val="00740B88"/>
    <w:rsid w:val="007429EF"/>
    <w:rsid w:val="00743818"/>
    <w:rsid w:val="00743B02"/>
    <w:rsid w:val="00744BEC"/>
    <w:rsid w:val="00744E34"/>
    <w:rsid w:val="0075414E"/>
    <w:rsid w:val="00755ED4"/>
    <w:rsid w:val="00757CED"/>
    <w:rsid w:val="00762D5D"/>
    <w:rsid w:val="00763A07"/>
    <w:rsid w:val="00766859"/>
    <w:rsid w:val="00766ABE"/>
    <w:rsid w:val="00766ADD"/>
    <w:rsid w:val="007707EA"/>
    <w:rsid w:val="00770DA0"/>
    <w:rsid w:val="00774452"/>
    <w:rsid w:val="007775FD"/>
    <w:rsid w:val="007810CD"/>
    <w:rsid w:val="007827F9"/>
    <w:rsid w:val="00783AE6"/>
    <w:rsid w:val="0079090B"/>
    <w:rsid w:val="0079570D"/>
    <w:rsid w:val="00797E6D"/>
    <w:rsid w:val="007A0F7C"/>
    <w:rsid w:val="007A3A70"/>
    <w:rsid w:val="007B1D95"/>
    <w:rsid w:val="007B4860"/>
    <w:rsid w:val="007B61A3"/>
    <w:rsid w:val="007B7172"/>
    <w:rsid w:val="007C0FD5"/>
    <w:rsid w:val="007C1E76"/>
    <w:rsid w:val="007C1FA3"/>
    <w:rsid w:val="007C27B6"/>
    <w:rsid w:val="007C5CFA"/>
    <w:rsid w:val="007C6362"/>
    <w:rsid w:val="007C7109"/>
    <w:rsid w:val="007C76B4"/>
    <w:rsid w:val="007D3BDD"/>
    <w:rsid w:val="007D5278"/>
    <w:rsid w:val="007D695D"/>
    <w:rsid w:val="007D7318"/>
    <w:rsid w:val="007E088B"/>
    <w:rsid w:val="007E2295"/>
    <w:rsid w:val="007E26C5"/>
    <w:rsid w:val="007E3879"/>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20457"/>
    <w:rsid w:val="00820D03"/>
    <w:rsid w:val="008219CD"/>
    <w:rsid w:val="008233B2"/>
    <w:rsid w:val="00824339"/>
    <w:rsid w:val="00824D7E"/>
    <w:rsid w:val="00837482"/>
    <w:rsid w:val="008405D6"/>
    <w:rsid w:val="00841CFB"/>
    <w:rsid w:val="0084308D"/>
    <w:rsid w:val="008455F2"/>
    <w:rsid w:val="0085255E"/>
    <w:rsid w:val="008527DC"/>
    <w:rsid w:val="00857AAF"/>
    <w:rsid w:val="00861587"/>
    <w:rsid w:val="00866723"/>
    <w:rsid w:val="008676AD"/>
    <w:rsid w:val="008706FF"/>
    <w:rsid w:val="0087257A"/>
    <w:rsid w:val="00874346"/>
    <w:rsid w:val="00875C6C"/>
    <w:rsid w:val="0087757C"/>
    <w:rsid w:val="0088522F"/>
    <w:rsid w:val="00885BE0"/>
    <w:rsid w:val="008925EA"/>
    <w:rsid w:val="00894D83"/>
    <w:rsid w:val="00894DF3"/>
    <w:rsid w:val="008950F7"/>
    <w:rsid w:val="008A36B8"/>
    <w:rsid w:val="008A4422"/>
    <w:rsid w:val="008A5101"/>
    <w:rsid w:val="008A5D41"/>
    <w:rsid w:val="008A666F"/>
    <w:rsid w:val="008B316C"/>
    <w:rsid w:val="008B33D4"/>
    <w:rsid w:val="008B65EA"/>
    <w:rsid w:val="008B6923"/>
    <w:rsid w:val="008B6B7B"/>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386A"/>
    <w:rsid w:val="008E4598"/>
    <w:rsid w:val="008E52AA"/>
    <w:rsid w:val="008E5F73"/>
    <w:rsid w:val="008F059F"/>
    <w:rsid w:val="008F05BE"/>
    <w:rsid w:val="008F1AAD"/>
    <w:rsid w:val="008F42DA"/>
    <w:rsid w:val="008F656D"/>
    <w:rsid w:val="0090025D"/>
    <w:rsid w:val="0090251A"/>
    <w:rsid w:val="009033B5"/>
    <w:rsid w:val="0090552E"/>
    <w:rsid w:val="00905FB9"/>
    <w:rsid w:val="00906DE8"/>
    <w:rsid w:val="00907B99"/>
    <w:rsid w:val="009135C0"/>
    <w:rsid w:val="00914499"/>
    <w:rsid w:val="0092006D"/>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C37"/>
    <w:rsid w:val="00954F8E"/>
    <w:rsid w:val="00955FFA"/>
    <w:rsid w:val="00962612"/>
    <w:rsid w:val="009636AD"/>
    <w:rsid w:val="00963DA4"/>
    <w:rsid w:val="00963F30"/>
    <w:rsid w:val="009642B8"/>
    <w:rsid w:val="00964A10"/>
    <w:rsid w:val="009668A7"/>
    <w:rsid w:val="00970012"/>
    <w:rsid w:val="00971C92"/>
    <w:rsid w:val="00973501"/>
    <w:rsid w:val="009754EB"/>
    <w:rsid w:val="00983196"/>
    <w:rsid w:val="00983CE4"/>
    <w:rsid w:val="00984565"/>
    <w:rsid w:val="009849D9"/>
    <w:rsid w:val="00984DEB"/>
    <w:rsid w:val="00984F97"/>
    <w:rsid w:val="009863B0"/>
    <w:rsid w:val="0098716A"/>
    <w:rsid w:val="009954C4"/>
    <w:rsid w:val="00996DDB"/>
    <w:rsid w:val="009A0102"/>
    <w:rsid w:val="009A0326"/>
    <w:rsid w:val="009A0B54"/>
    <w:rsid w:val="009A0F27"/>
    <w:rsid w:val="009A4385"/>
    <w:rsid w:val="009A444A"/>
    <w:rsid w:val="009A7A51"/>
    <w:rsid w:val="009B0E09"/>
    <w:rsid w:val="009B13A3"/>
    <w:rsid w:val="009B3A03"/>
    <w:rsid w:val="009B4543"/>
    <w:rsid w:val="009C1C15"/>
    <w:rsid w:val="009C332A"/>
    <w:rsid w:val="009C50B6"/>
    <w:rsid w:val="009C7DED"/>
    <w:rsid w:val="009D010F"/>
    <w:rsid w:val="009D3C62"/>
    <w:rsid w:val="009E41C9"/>
    <w:rsid w:val="009E5B1D"/>
    <w:rsid w:val="009E5CAE"/>
    <w:rsid w:val="009F072D"/>
    <w:rsid w:val="009F1766"/>
    <w:rsid w:val="009F26C5"/>
    <w:rsid w:val="009F3FAA"/>
    <w:rsid w:val="009F45D8"/>
    <w:rsid w:val="009F5D4E"/>
    <w:rsid w:val="009F6FEA"/>
    <w:rsid w:val="00A009CF"/>
    <w:rsid w:val="00A00D69"/>
    <w:rsid w:val="00A0228E"/>
    <w:rsid w:val="00A03D65"/>
    <w:rsid w:val="00A03F44"/>
    <w:rsid w:val="00A04428"/>
    <w:rsid w:val="00A07872"/>
    <w:rsid w:val="00A10CD4"/>
    <w:rsid w:val="00A13FBC"/>
    <w:rsid w:val="00A140FF"/>
    <w:rsid w:val="00A165A2"/>
    <w:rsid w:val="00A173E2"/>
    <w:rsid w:val="00A22634"/>
    <w:rsid w:val="00A30AA6"/>
    <w:rsid w:val="00A31100"/>
    <w:rsid w:val="00A3279B"/>
    <w:rsid w:val="00A35717"/>
    <w:rsid w:val="00A35E21"/>
    <w:rsid w:val="00A37101"/>
    <w:rsid w:val="00A37621"/>
    <w:rsid w:val="00A43B86"/>
    <w:rsid w:val="00A4607B"/>
    <w:rsid w:val="00A51526"/>
    <w:rsid w:val="00A524C1"/>
    <w:rsid w:val="00A524E1"/>
    <w:rsid w:val="00A53CDA"/>
    <w:rsid w:val="00A55B89"/>
    <w:rsid w:val="00A62355"/>
    <w:rsid w:val="00A62763"/>
    <w:rsid w:val="00A666E2"/>
    <w:rsid w:val="00A667E6"/>
    <w:rsid w:val="00A71AA0"/>
    <w:rsid w:val="00A73DAA"/>
    <w:rsid w:val="00A74C57"/>
    <w:rsid w:val="00A8120A"/>
    <w:rsid w:val="00A856A6"/>
    <w:rsid w:val="00A858CE"/>
    <w:rsid w:val="00A86CC6"/>
    <w:rsid w:val="00A90CDE"/>
    <w:rsid w:val="00A9229A"/>
    <w:rsid w:val="00A927A0"/>
    <w:rsid w:val="00A9633F"/>
    <w:rsid w:val="00A97D2E"/>
    <w:rsid w:val="00AA246C"/>
    <w:rsid w:val="00AA3944"/>
    <w:rsid w:val="00AA7A72"/>
    <w:rsid w:val="00AA7C35"/>
    <w:rsid w:val="00AB006F"/>
    <w:rsid w:val="00AB0621"/>
    <w:rsid w:val="00AB0F37"/>
    <w:rsid w:val="00AB25B2"/>
    <w:rsid w:val="00AB51D8"/>
    <w:rsid w:val="00AC05FC"/>
    <w:rsid w:val="00AC13CD"/>
    <w:rsid w:val="00AC2325"/>
    <w:rsid w:val="00AC29FF"/>
    <w:rsid w:val="00AC2A34"/>
    <w:rsid w:val="00AC4EC8"/>
    <w:rsid w:val="00AC588D"/>
    <w:rsid w:val="00AC5AB2"/>
    <w:rsid w:val="00AC683D"/>
    <w:rsid w:val="00AD0DDE"/>
    <w:rsid w:val="00AD1373"/>
    <w:rsid w:val="00AD2B1D"/>
    <w:rsid w:val="00AD6192"/>
    <w:rsid w:val="00AD7E6B"/>
    <w:rsid w:val="00AE0682"/>
    <w:rsid w:val="00AE3241"/>
    <w:rsid w:val="00AE5745"/>
    <w:rsid w:val="00AF4B3D"/>
    <w:rsid w:val="00B02C57"/>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DD3"/>
    <w:rsid w:val="00B4756D"/>
    <w:rsid w:val="00B4760C"/>
    <w:rsid w:val="00B54B09"/>
    <w:rsid w:val="00B64A91"/>
    <w:rsid w:val="00B72B17"/>
    <w:rsid w:val="00B757E2"/>
    <w:rsid w:val="00B77290"/>
    <w:rsid w:val="00B8067B"/>
    <w:rsid w:val="00B824CA"/>
    <w:rsid w:val="00B84D6C"/>
    <w:rsid w:val="00B84F03"/>
    <w:rsid w:val="00B8505E"/>
    <w:rsid w:val="00B8524F"/>
    <w:rsid w:val="00B85F42"/>
    <w:rsid w:val="00B93D55"/>
    <w:rsid w:val="00B943F8"/>
    <w:rsid w:val="00B96710"/>
    <w:rsid w:val="00B9731E"/>
    <w:rsid w:val="00BA0B15"/>
    <w:rsid w:val="00BA30E9"/>
    <w:rsid w:val="00BA74DB"/>
    <w:rsid w:val="00BB2060"/>
    <w:rsid w:val="00BB2D2A"/>
    <w:rsid w:val="00BB7E6B"/>
    <w:rsid w:val="00BC0761"/>
    <w:rsid w:val="00BC0884"/>
    <w:rsid w:val="00BC319D"/>
    <w:rsid w:val="00BC6170"/>
    <w:rsid w:val="00BD00C9"/>
    <w:rsid w:val="00BD1428"/>
    <w:rsid w:val="00BD2317"/>
    <w:rsid w:val="00BD314D"/>
    <w:rsid w:val="00BD554D"/>
    <w:rsid w:val="00BD5DC5"/>
    <w:rsid w:val="00BE1AAF"/>
    <w:rsid w:val="00BE1E16"/>
    <w:rsid w:val="00BE2524"/>
    <w:rsid w:val="00BE4368"/>
    <w:rsid w:val="00BE7A05"/>
    <w:rsid w:val="00BF0299"/>
    <w:rsid w:val="00BF0CF9"/>
    <w:rsid w:val="00BF1769"/>
    <w:rsid w:val="00BF1D87"/>
    <w:rsid w:val="00BF3486"/>
    <w:rsid w:val="00BF7A76"/>
    <w:rsid w:val="00C01D09"/>
    <w:rsid w:val="00C10344"/>
    <w:rsid w:val="00C12EBA"/>
    <w:rsid w:val="00C16E00"/>
    <w:rsid w:val="00C21860"/>
    <w:rsid w:val="00C253C8"/>
    <w:rsid w:val="00C276B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6848"/>
    <w:rsid w:val="00C7147D"/>
    <w:rsid w:val="00C71B91"/>
    <w:rsid w:val="00C72AC2"/>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FE9"/>
    <w:rsid w:val="00CC0CBD"/>
    <w:rsid w:val="00CC52EC"/>
    <w:rsid w:val="00CC53DC"/>
    <w:rsid w:val="00CC7082"/>
    <w:rsid w:val="00CC7865"/>
    <w:rsid w:val="00CD33AB"/>
    <w:rsid w:val="00CD33FE"/>
    <w:rsid w:val="00CD48D9"/>
    <w:rsid w:val="00CE2E43"/>
    <w:rsid w:val="00CE2F6D"/>
    <w:rsid w:val="00CE323E"/>
    <w:rsid w:val="00CE399B"/>
    <w:rsid w:val="00CE5731"/>
    <w:rsid w:val="00CF0B4E"/>
    <w:rsid w:val="00CF766E"/>
    <w:rsid w:val="00D0000C"/>
    <w:rsid w:val="00D004B9"/>
    <w:rsid w:val="00D00799"/>
    <w:rsid w:val="00D00C74"/>
    <w:rsid w:val="00D03C85"/>
    <w:rsid w:val="00D0621E"/>
    <w:rsid w:val="00D066CD"/>
    <w:rsid w:val="00D104BB"/>
    <w:rsid w:val="00D114C4"/>
    <w:rsid w:val="00D13F8E"/>
    <w:rsid w:val="00D167B0"/>
    <w:rsid w:val="00D221A6"/>
    <w:rsid w:val="00D273F4"/>
    <w:rsid w:val="00D27A1C"/>
    <w:rsid w:val="00D27EF0"/>
    <w:rsid w:val="00D31EEB"/>
    <w:rsid w:val="00D322D6"/>
    <w:rsid w:val="00D356B7"/>
    <w:rsid w:val="00D35872"/>
    <w:rsid w:val="00D376A7"/>
    <w:rsid w:val="00D50818"/>
    <w:rsid w:val="00D51384"/>
    <w:rsid w:val="00D516B0"/>
    <w:rsid w:val="00D53F58"/>
    <w:rsid w:val="00D62110"/>
    <w:rsid w:val="00D63390"/>
    <w:rsid w:val="00D6369F"/>
    <w:rsid w:val="00D64492"/>
    <w:rsid w:val="00D65A88"/>
    <w:rsid w:val="00D65D79"/>
    <w:rsid w:val="00D66BD7"/>
    <w:rsid w:val="00D676B0"/>
    <w:rsid w:val="00D70136"/>
    <w:rsid w:val="00D77865"/>
    <w:rsid w:val="00D80F72"/>
    <w:rsid w:val="00D812CE"/>
    <w:rsid w:val="00D81990"/>
    <w:rsid w:val="00D847C6"/>
    <w:rsid w:val="00D8583F"/>
    <w:rsid w:val="00D90D19"/>
    <w:rsid w:val="00D91BB8"/>
    <w:rsid w:val="00D9244C"/>
    <w:rsid w:val="00D941ED"/>
    <w:rsid w:val="00D94EC8"/>
    <w:rsid w:val="00D952FA"/>
    <w:rsid w:val="00D95878"/>
    <w:rsid w:val="00D96F2F"/>
    <w:rsid w:val="00DA34D8"/>
    <w:rsid w:val="00DA413E"/>
    <w:rsid w:val="00DA48EA"/>
    <w:rsid w:val="00DA5BE7"/>
    <w:rsid w:val="00DA76F7"/>
    <w:rsid w:val="00DB0A5E"/>
    <w:rsid w:val="00DB3DE6"/>
    <w:rsid w:val="00DB497C"/>
    <w:rsid w:val="00DB7628"/>
    <w:rsid w:val="00DC256F"/>
    <w:rsid w:val="00DC28A1"/>
    <w:rsid w:val="00DC3665"/>
    <w:rsid w:val="00DC3859"/>
    <w:rsid w:val="00DC6183"/>
    <w:rsid w:val="00DC7871"/>
    <w:rsid w:val="00DD060F"/>
    <w:rsid w:val="00DD4DA0"/>
    <w:rsid w:val="00DD68F6"/>
    <w:rsid w:val="00DD6D16"/>
    <w:rsid w:val="00DE0865"/>
    <w:rsid w:val="00DE0E50"/>
    <w:rsid w:val="00DE5889"/>
    <w:rsid w:val="00DE6F6F"/>
    <w:rsid w:val="00DE7710"/>
    <w:rsid w:val="00DF020C"/>
    <w:rsid w:val="00DF31C6"/>
    <w:rsid w:val="00DF55B9"/>
    <w:rsid w:val="00E005D0"/>
    <w:rsid w:val="00E02103"/>
    <w:rsid w:val="00E02D37"/>
    <w:rsid w:val="00E103E5"/>
    <w:rsid w:val="00E10E6A"/>
    <w:rsid w:val="00E12E7C"/>
    <w:rsid w:val="00E161F2"/>
    <w:rsid w:val="00E17428"/>
    <w:rsid w:val="00E21A3F"/>
    <w:rsid w:val="00E21B37"/>
    <w:rsid w:val="00E23089"/>
    <w:rsid w:val="00E26CF4"/>
    <w:rsid w:val="00E27922"/>
    <w:rsid w:val="00E30ADD"/>
    <w:rsid w:val="00E3141C"/>
    <w:rsid w:val="00E33981"/>
    <w:rsid w:val="00E34FBD"/>
    <w:rsid w:val="00E360EA"/>
    <w:rsid w:val="00E36347"/>
    <w:rsid w:val="00E37034"/>
    <w:rsid w:val="00E4494B"/>
    <w:rsid w:val="00E4594B"/>
    <w:rsid w:val="00E45CA8"/>
    <w:rsid w:val="00E47DFE"/>
    <w:rsid w:val="00E50360"/>
    <w:rsid w:val="00E551C0"/>
    <w:rsid w:val="00E601E4"/>
    <w:rsid w:val="00E67736"/>
    <w:rsid w:val="00E713D4"/>
    <w:rsid w:val="00E73AA7"/>
    <w:rsid w:val="00E7473E"/>
    <w:rsid w:val="00E76AF2"/>
    <w:rsid w:val="00E77758"/>
    <w:rsid w:val="00E82FE8"/>
    <w:rsid w:val="00E84848"/>
    <w:rsid w:val="00E91847"/>
    <w:rsid w:val="00E925EE"/>
    <w:rsid w:val="00EA034C"/>
    <w:rsid w:val="00EA0A18"/>
    <w:rsid w:val="00EA2661"/>
    <w:rsid w:val="00EA2B3A"/>
    <w:rsid w:val="00EA39B7"/>
    <w:rsid w:val="00EA5E50"/>
    <w:rsid w:val="00EA6E2C"/>
    <w:rsid w:val="00EB1F29"/>
    <w:rsid w:val="00EB21B6"/>
    <w:rsid w:val="00EB4A38"/>
    <w:rsid w:val="00EB5C43"/>
    <w:rsid w:val="00EB6030"/>
    <w:rsid w:val="00EC0BF2"/>
    <w:rsid w:val="00EC1E0B"/>
    <w:rsid w:val="00EC6E65"/>
    <w:rsid w:val="00ED04AA"/>
    <w:rsid w:val="00ED188E"/>
    <w:rsid w:val="00ED23BF"/>
    <w:rsid w:val="00ED3B64"/>
    <w:rsid w:val="00ED55AA"/>
    <w:rsid w:val="00ED5C53"/>
    <w:rsid w:val="00EE020F"/>
    <w:rsid w:val="00EE0B7C"/>
    <w:rsid w:val="00EE1D4D"/>
    <w:rsid w:val="00EE3380"/>
    <w:rsid w:val="00EE3C27"/>
    <w:rsid w:val="00EE45C1"/>
    <w:rsid w:val="00EE60BC"/>
    <w:rsid w:val="00EF20B6"/>
    <w:rsid w:val="00EF56CD"/>
    <w:rsid w:val="00EF63E0"/>
    <w:rsid w:val="00EF642C"/>
    <w:rsid w:val="00F00655"/>
    <w:rsid w:val="00F02AB1"/>
    <w:rsid w:val="00F04C73"/>
    <w:rsid w:val="00F077DE"/>
    <w:rsid w:val="00F10582"/>
    <w:rsid w:val="00F14011"/>
    <w:rsid w:val="00F15F15"/>
    <w:rsid w:val="00F177A6"/>
    <w:rsid w:val="00F212FC"/>
    <w:rsid w:val="00F34F71"/>
    <w:rsid w:val="00F35196"/>
    <w:rsid w:val="00F35781"/>
    <w:rsid w:val="00F454CC"/>
    <w:rsid w:val="00F46094"/>
    <w:rsid w:val="00F476E9"/>
    <w:rsid w:val="00F53D2C"/>
    <w:rsid w:val="00F5542F"/>
    <w:rsid w:val="00F56CFE"/>
    <w:rsid w:val="00F61F23"/>
    <w:rsid w:val="00F62865"/>
    <w:rsid w:val="00F6484F"/>
    <w:rsid w:val="00F651D1"/>
    <w:rsid w:val="00F73556"/>
    <w:rsid w:val="00F73D24"/>
    <w:rsid w:val="00F74316"/>
    <w:rsid w:val="00F774ED"/>
    <w:rsid w:val="00F8115C"/>
    <w:rsid w:val="00F81CC3"/>
    <w:rsid w:val="00F84AE9"/>
    <w:rsid w:val="00F850E2"/>
    <w:rsid w:val="00F85DFA"/>
    <w:rsid w:val="00F901D3"/>
    <w:rsid w:val="00F91279"/>
    <w:rsid w:val="00F92071"/>
    <w:rsid w:val="00F93BDA"/>
    <w:rsid w:val="00F93BDB"/>
    <w:rsid w:val="00F95079"/>
    <w:rsid w:val="00F95BB9"/>
    <w:rsid w:val="00F979E5"/>
    <w:rsid w:val="00FA08DE"/>
    <w:rsid w:val="00FA13FD"/>
    <w:rsid w:val="00FA1432"/>
    <w:rsid w:val="00FA205D"/>
    <w:rsid w:val="00FA3CFC"/>
    <w:rsid w:val="00FA63E7"/>
    <w:rsid w:val="00FA6828"/>
    <w:rsid w:val="00FB0272"/>
    <w:rsid w:val="00FB0426"/>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B7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0"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semiHidden/>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E443825-A797-49CF-BA01-54BAA9ECF5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208</Words>
  <Characters>1188</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139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1-06-03T10:33:00Z</dcterms:created>
  <dcterms:modified xsi:type="dcterms:W3CDTF">2021-06-03T10:33:00Z</dcterms:modified>
</cp:coreProperties>
</file>